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9A90F8" w14:textId="3D2B4107" w:rsidR="00463394" w:rsidRPr="007D4D45" w:rsidRDefault="00463394" w:rsidP="00463394">
      <w:pPr>
        <w:spacing w:line="240" w:lineRule="exact"/>
        <w:jc w:val="right"/>
        <w:rPr>
          <w:rFonts w:eastAsia="華康中圓體"/>
          <w:szCs w:val="22"/>
          <w:u w:val="single"/>
        </w:rPr>
      </w:pPr>
      <w:r w:rsidRPr="007D4D45">
        <w:rPr>
          <w:b/>
          <w:szCs w:val="22"/>
          <w:u w:val="single"/>
        </w:rPr>
        <w:t xml:space="preserve">Appendix </w:t>
      </w:r>
      <w:r w:rsidR="003D2501" w:rsidRPr="007D4D45">
        <w:rPr>
          <w:b/>
          <w:szCs w:val="22"/>
          <w:u w:val="single"/>
        </w:rPr>
        <w:t>III</w:t>
      </w:r>
    </w:p>
    <w:p w14:paraId="4CB84253" w14:textId="77777777" w:rsidR="00463394" w:rsidRPr="00F4432B" w:rsidRDefault="00463394" w:rsidP="00463394">
      <w:pPr>
        <w:tabs>
          <w:tab w:val="left" w:pos="1620"/>
          <w:tab w:val="left" w:pos="9360"/>
        </w:tabs>
        <w:spacing w:line="280" w:lineRule="exact"/>
        <w:ind w:left="-357"/>
        <w:rPr>
          <w:rFonts w:eastAsia="華康中圓體"/>
          <w:sz w:val="20"/>
          <w:u w:val="single"/>
        </w:rPr>
      </w:pPr>
      <w:r w:rsidRPr="00F4432B">
        <w:rPr>
          <w:rFonts w:eastAsia="華康中圓體"/>
          <w:sz w:val="20"/>
        </w:rPr>
        <w:t xml:space="preserve">To:  Environmental Campaign Committee Secretariat                                                   </w:t>
      </w:r>
    </w:p>
    <w:p w14:paraId="53D547E3" w14:textId="77777777" w:rsidR="00463394" w:rsidRPr="00F4432B" w:rsidRDefault="00463394" w:rsidP="00463394">
      <w:pPr>
        <w:pStyle w:val="a5"/>
        <w:spacing w:line="280" w:lineRule="exact"/>
        <w:ind w:firstLineChars="50" w:firstLine="100"/>
        <w:rPr>
          <w:rFonts w:eastAsia="華康中圓體"/>
          <w:sz w:val="20"/>
        </w:rPr>
      </w:pPr>
      <w:r w:rsidRPr="00F4432B">
        <w:rPr>
          <w:rFonts w:eastAsia="華康中圓體"/>
          <w:sz w:val="20"/>
        </w:rPr>
        <w:t>(Attn</w:t>
      </w:r>
      <w:r w:rsidRPr="00F4432B">
        <w:rPr>
          <w:rFonts w:eastAsia="華康中圓體" w:hAnsi="Palatino Linotype" w:hint="eastAsia"/>
          <w:sz w:val="20"/>
        </w:rPr>
        <w:t>：</w:t>
      </w:r>
      <w:r w:rsidRPr="00F4432B">
        <w:rPr>
          <w:rFonts w:eastAsia="華康中圓體"/>
          <w:sz w:val="20"/>
        </w:rPr>
        <w:t>Assistant Secretary (Community Relations)2)</w:t>
      </w:r>
    </w:p>
    <w:p w14:paraId="3248F79F" w14:textId="17DFBB3F" w:rsidR="00463394" w:rsidRPr="00F4432B" w:rsidRDefault="00463394" w:rsidP="00860584">
      <w:pPr>
        <w:pStyle w:val="a5"/>
        <w:spacing w:line="260" w:lineRule="exact"/>
        <w:ind w:firstLineChars="50" w:firstLine="100"/>
        <w:rPr>
          <w:rFonts w:eastAsia="華康中圓體"/>
          <w:sz w:val="20"/>
        </w:rPr>
      </w:pPr>
      <w:r w:rsidRPr="00F4432B">
        <w:rPr>
          <w:rFonts w:eastAsia="華康中圓體"/>
          <w:sz w:val="20"/>
        </w:rPr>
        <w:t>(Email</w:t>
      </w:r>
      <w:r w:rsidRPr="00F4432B">
        <w:rPr>
          <w:rFonts w:eastAsia="華康中圓體" w:hAnsi="Palatino Linotype" w:hint="eastAsia"/>
          <w:sz w:val="20"/>
        </w:rPr>
        <w:t>：</w:t>
      </w:r>
      <w:hyperlink r:id="rId8" w:history="1">
        <w:r w:rsidR="00596B80" w:rsidRPr="0022366F">
          <w:rPr>
            <w:rStyle w:val="a6"/>
            <w:sz w:val="20"/>
          </w:rPr>
          <w:t>schools@eeb.gov.hk</w:t>
        </w:r>
      </w:hyperlink>
      <w:r w:rsidRPr="00F4432B">
        <w:rPr>
          <w:rFonts w:eastAsia="華康中圓體"/>
          <w:sz w:val="20"/>
        </w:rPr>
        <w:t>)</w:t>
      </w:r>
    </w:p>
    <w:p w14:paraId="5D0C3C01" w14:textId="77777777" w:rsidR="00860584" w:rsidRPr="005F3ABE" w:rsidRDefault="00860584">
      <w:pPr>
        <w:pStyle w:val="a5"/>
        <w:spacing w:line="260" w:lineRule="exact"/>
        <w:ind w:firstLineChars="50" w:firstLine="105"/>
        <w:rPr>
          <w:rFonts w:eastAsia="華康中圓體"/>
          <w:sz w:val="21"/>
          <w:szCs w:val="21"/>
        </w:rPr>
      </w:pPr>
    </w:p>
    <w:p w14:paraId="34504A1B" w14:textId="305878DE" w:rsidR="00463394" w:rsidRPr="007F29A6" w:rsidRDefault="00463394" w:rsidP="007F29A6">
      <w:pPr>
        <w:pStyle w:val="a5"/>
        <w:spacing w:line="280" w:lineRule="exact"/>
        <w:ind w:firstLineChars="619" w:firstLine="1560"/>
        <w:jc w:val="left"/>
        <w:rPr>
          <w:rFonts w:eastAsia="華康中圓體"/>
          <w:szCs w:val="24"/>
        </w:rPr>
      </w:pPr>
      <w:r w:rsidRPr="007F29A6">
        <w:rPr>
          <w:rFonts w:eastAsia="華康中圓體"/>
          <w:b/>
          <w:spacing w:val="6"/>
          <w:szCs w:val="24"/>
        </w:rPr>
        <w:t xml:space="preserve">Student Environmental Protection Ambassador Scheme </w:t>
      </w:r>
      <w:r w:rsidR="00596B80" w:rsidRPr="007F29A6">
        <w:rPr>
          <w:rFonts w:eastAsia="華康中圓體"/>
          <w:b/>
          <w:spacing w:val="6"/>
          <w:szCs w:val="24"/>
        </w:rPr>
        <w:t>202</w:t>
      </w:r>
      <w:r w:rsidR="00596B80">
        <w:rPr>
          <w:rFonts w:eastAsia="華康中圓體"/>
          <w:b/>
          <w:spacing w:val="6"/>
          <w:szCs w:val="24"/>
        </w:rPr>
        <w:t>3</w:t>
      </w:r>
      <w:r w:rsidR="007940E8" w:rsidRPr="007F29A6">
        <w:rPr>
          <w:rFonts w:eastAsia="華康中圓體"/>
          <w:b/>
          <w:spacing w:val="6"/>
          <w:szCs w:val="24"/>
        </w:rPr>
        <w:t>/</w:t>
      </w:r>
      <w:r w:rsidR="00596B80" w:rsidRPr="007F29A6">
        <w:rPr>
          <w:rFonts w:eastAsia="華康中圓體"/>
          <w:b/>
          <w:spacing w:val="6"/>
          <w:szCs w:val="24"/>
        </w:rPr>
        <w:t>2</w:t>
      </w:r>
      <w:r w:rsidR="00596B80">
        <w:rPr>
          <w:rFonts w:eastAsia="華康中圓體"/>
          <w:b/>
          <w:spacing w:val="6"/>
          <w:szCs w:val="24"/>
        </w:rPr>
        <w:t>4</w:t>
      </w:r>
    </w:p>
    <w:p w14:paraId="0737C242" w14:textId="77777777" w:rsidR="00463394" w:rsidRPr="007F29A6" w:rsidRDefault="00463394" w:rsidP="007F29A6">
      <w:pPr>
        <w:spacing w:line="280" w:lineRule="exact"/>
        <w:jc w:val="center"/>
        <w:rPr>
          <w:rFonts w:eastAsia="華康中圓體"/>
          <w:b/>
          <w:spacing w:val="6"/>
          <w:szCs w:val="24"/>
        </w:rPr>
      </w:pPr>
      <w:r w:rsidRPr="007F29A6">
        <w:rPr>
          <w:rFonts w:eastAsia="華康中圓體"/>
          <w:b/>
          <w:spacing w:val="6"/>
          <w:szCs w:val="24"/>
        </w:rPr>
        <w:t>Environmental Badge Training for SEPAs (Primary School)</w:t>
      </w:r>
    </w:p>
    <w:p w14:paraId="07AB279A" w14:textId="45BF2347" w:rsidR="00CB4567" w:rsidRPr="007F29A6" w:rsidRDefault="00E5242D" w:rsidP="007F29A6">
      <w:pPr>
        <w:spacing w:afterLines="20" w:after="72" w:line="280" w:lineRule="exact"/>
        <w:jc w:val="center"/>
        <w:rPr>
          <w:rFonts w:eastAsia="華康中圓體"/>
          <w:b/>
          <w:i/>
          <w:szCs w:val="24"/>
        </w:rPr>
      </w:pPr>
      <w:r w:rsidRPr="007F29A6">
        <w:rPr>
          <w:rFonts w:eastAsia="華康中圓體"/>
          <w:b/>
          <w:szCs w:val="24"/>
          <w:u w:val="single"/>
        </w:rPr>
        <w:t xml:space="preserve">List of </w:t>
      </w:r>
      <w:r w:rsidR="00CB4567" w:rsidRPr="007F29A6">
        <w:rPr>
          <w:rFonts w:eastAsia="華康中圓體"/>
          <w:b/>
          <w:szCs w:val="24"/>
          <w:u w:val="single"/>
        </w:rPr>
        <w:t>Participant</w:t>
      </w:r>
      <w:r w:rsidRPr="007F29A6">
        <w:rPr>
          <w:rFonts w:eastAsia="華康中圓體"/>
          <w:b/>
          <w:szCs w:val="24"/>
          <w:u w:val="single"/>
        </w:rPr>
        <w:t>s</w:t>
      </w:r>
    </w:p>
    <w:p w14:paraId="636B87B9" w14:textId="1E494EC7" w:rsidR="003F3C88" w:rsidRPr="00F4432B" w:rsidRDefault="003F3C88" w:rsidP="00F4432B">
      <w:pPr>
        <w:spacing w:afterLines="20" w:after="72" w:line="320" w:lineRule="exact"/>
        <w:jc w:val="center"/>
        <w:rPr>
          <w:i/>
          <w:sz w:val="20"/>
        </w:rPr>
      </w:pPr>
      <w:r w:rsidRPr="00F4432B">
        <w:rPr>
          <w:i/>
          <w:sz w:val="20"/>
        </w:rPr>
        <w:t>(</w:t>
      </w:r>
      <w:r w:rsidR="00E5242D" w:rsidRPr="00F4432B">
        <w:rPr>
          <w:i/>
          <w:sz w:val="20"/>
        </w:rPr>
        <w:t xml:space="preserve">Deadline of reply: </w:t>
      </w:r>
      <w:r w:rsidRPr="00F4432B">
        <w:rPr>
          <w:b/>
          <w:i/>
          <w:sz w:val="20"/>
          <w:u w:val="single"/>
        </w:rPr>
        <w:t xml:space="preserve">before </w:t>
      </w:r>
      <w:r w:rsidR="00E92C89">
        <w:rPr>
          <w:b/>
          <w:i/>
          <w:sz w:val="20"/>
          <w:u w:val="single"/>
        </w:rPr>
        <w:t xml:space="preserve">20 </w:t>
      </w:r>
      <w:r w:rsidRPr="00F4432B">
        <w:rPr>
          <w:b/>
          <w:i/>
          <w:sz w:val="20"/>
          <w:u w:val="single"/>
        </w:rPr>
        <w:t xml:space="preserve">October </w:t>
      </w:r>
      <w:r w:rsidR="00596B80" w:rsidRPr="00F4432B">
        <w:rPr>
          <w:b/>
          <w:i/>
          <w:sz w:val="20"/>
          <w:u w:val="single"/>
        </w:rPr>
        <w:t>202</w:t>
      </w:r>
      <w:r w:rsidR="00596B80">
        <w:rPr>
          <w:b/>
          <w:i/>
          <w:sz w:val="20"/>
          <w:u w:val="single"/>
        </w:rPr>
        <w:t>3</w:t>
      </w:r>
      <w:r w:rsidR="00596B80" w:rsidRPr="00F4432B">
        <w:rPr>
          <w:b/>
          <w:i/>
          <w:sz w:val="20"/>
          <w:u w:val="single"/>
        </w:rPr>
        <w:t xml:space="preserve"> </w:t>
      </w:r>
      <w:r w:rsidRPr="00F4432B">
        <w:rPr>
          <w:b/>
          <w:i/>
          <w:sz w:val="20"/>
          <w:u w:val="single"/>
        </w:rPr>
        <w:t>(Friday)</w:t>
      </w:r>
      <w:r w:rsidR="00F4432B" w:rsidRPr="00F4432B">
        <w:rPr>
          <w:i/>
          <w:sz w:val="20"/>
        </w:rPr>
        <w:t>)</w:t>
      </w:r>
    </w:p>
    <w:p w14:paraId="70B5901D" w14:textId="53AADC66" w:rsidR="00463394" w:rsidRDefault="00463394" w:rsidP="00463394">
      <w:pPr>
        <w:spacing w:afterLines="20" w:after="72" w:line="40" w:lineRule="exact"/>
        <w:jc w:val="center"/>
        <w:rPr>
          <w:i/>
          <w:spacing w:val="20"/>
          <w:sz w:val="21"/>
          <w:szCs w:val="21"/>
        </w:rPr>
      </w:pPr>
    </w:p>
    <w:p w14:paraId="5CD60B4C" w14:textId="77777777" w:rsidR="00AA6ADB" w:rsidRPr="005F3ABE" w:rsidRDefault="00AA6ADB" w:rsidP="00463394">
      <w:pPr>
        <w:spacing w:afterLines="20" w:after="72" w:line="40" w:lineRule="exact"/>
        <w:jc w:val="center"/>
        <w:rPr>
          <w:i/>
          <w:spacing w:val="20"/>
          <w:sz w:val="21"/>
          <w:szCs w:val="21"/>
        </w:rPr>
      </w:pPr>
    </w:p>
    <w:tbl>
      <w:tblPr>
        <w:tblW w:w="11057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02"/>
        <w:gridCol w:w="7655"/>
      </w:tblGrid>
      <w:tr w:rsidR="00463394" w:rsidRPr="005F3ABE" w14:paraId="6D55F474" w14:textId="77777777" w:rsidTr="007B2A9B">
        <w:trPr>
          <w:trHeight w:val="227"/>
          <w:jc w:val="center"/>
        </w:trPr>
        <w:tc>
          <w:tcPr>
            <w:tcW w:w="3402" w:type="dxa"/>
          </w:tcPr>
          <w:p w14:paraId="4DD21D23" w14:textId="77777777" w:rsidR="00463394" w:rsidRPr="005F3ABE" w:rsidRDefault="00A53BEF" w:rsidP="005F100D">
            <w:pPr>
              <w:spacing w:line="240" w:lineRule="exact"/>
              <w:rPr>
                <w:b/>
                <w:sz w:val="22"/>
                <w:szCs w:val="22"/>
              </w:rPr>
            </w:pPr>
            <w:r w:rsidRPr="005F3ABE">
              <w:rPr>
                <w:b/>
                <w:sz w:val="22"/>
                <w:szCs w:val="22"/>
              </w:rPr>
              <w:t>Category:</w:t>
            </w:r>
          </w:p>
          <w:p w14:paraId="0066ACA3" w14:textId="2E58F157" w:rsidR="0006475C" w:rsidRPr="005F3ABE" w:rsidRDefault="00A53BEF" w:rsidP="005D7A2A">
            <w:pPr>
              <w:spacing w:line="240" w:lineRule="exact"/>
              <w:rPr>
                <w:bCs/>
                <w:sz w:val="22"/>
                <w:szCs w:val="22"/>
              </w:rPr>
            </w:pPr>
            <w:r w:rsidRPr="005F3ABE">
              <w:rPr>
                <w:bCs/>
                <w:sz w:val="22"/>
                <w:szCs w:val="22"/>
              </w:rPr>
              <w:t>(</w:t>
            </w:r>
            <w:r w:rsidR="005D7A2A" w:rsidRPr="005F3ABE">
              <w:rPr>
                <w:bCs/>
                <w:sz w:val="22"/>
                <w:szCs w:val="22"/>
              </w:rPr>
              <w:t xml:space="preserve">Please </w:t>
            </w:r>
            <w:r w:rsidR="005D7A2A" w:rsidRPr="005F3ABE">
              <w:rPr>
                <w:b/>
                <w:bCs/>
                <w:sz w:val="22"/>
                <w:szCs w:val="22"/>
              </w:rPr>
              <w:t>tick one only</w:t>
            </w:r>
            <w:r w:rsidR="005D7A2A" w:rsidRPr="005F3ABE">
              <w:rPr>
                <w:bCs/>
                <w:sz w:val="22"/>
                <w:szCs w:val="22"/>
              </w:rPr>
              <w:t xml:space="preserve"> and submit another list for another </w:t>
            </w:r>
            <w:r w:rsidR="005D7A2A" w:rsidRPr="005F3ABE">
              <w:rPr>
                <w:rFonts w:hint="eastAsia"/>
                <w:bCs/>
                <w:sz w:val="22"/>
                <w:szCs w:val="22"/>
                <w:lang w:eastAsia="zh-HK"/>
              </w:rPr>
              <w:t>c</w:t>
            </w:r>
            <w:r w:rsidR="005D7A2A" w:rsidRPr="005F3ABE">
              <w:rPr>
                <w:bCs/>
                <w:sz w:val="22"/>
                <w:szCs w:val="22"/>
                <w:lang w:eastAsia="zh-HK"/>
              </w:rPr>
              <w:t>ategory</w:t>
            </w:r>
            <w:r w:rsidR="0006475C" w:rsidRPr="005F3ABE">
              <w:rPr>
                <w:bCs/>
                <w:sz w:val="22"/>
                <w:szCs w:val="22"/>
              </w:rPr>
              <w:t>)</w:t>
            </w:r>
          </w:p>
        </w:tc>
        <w:tc>
          <w:tcPr>
            <w:tcW w:w="7655" w:type="dxa"/>
          </w:tcPr>
          <w:p w14:paraId="4EE5DBDB" w14:textId="1CCB21DC" w:rsidR="00A53BEF" w:rsidRPr="005F3ABE" w:rsidRDefault="007B2A9B" w:rsidP="005F3ABE">
            <w:pPr>
              <w:spacing w:line="240" w:lineRule="exact"/>
              <w:jc w:val="both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154424991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475C" w:rsidRPr="005F3ABE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A0F68">
              <w:rPr>
                <w:rFonts w:eastAsiaTheme="minorEastAsia" w:hint="cs"/>
                <w:bCs/>
                <w:sz w:val="20"/>
              </w:rPr>
              <w:t xml:space="preserve"> </w:t>
            </w:r>
            <w:r w:rsidR="00A53BEF" w:rsidRPr="005F3ABE">
              <w:rPr>
                <w:bCs/>
                <w:sz w:val="22"/>
                <w:szCs w:val="22"/>
              </w:rPr>
              <w:t>BEB Seminar</w:t>
            </w:r>
          </w:p>
          <w:p w14:paraId="32D649C1" w14:textId="3FA89EA2" w:rsidR="0006475C" w:rsidRPr="005F3ABE" w:rsidRDefault="007B2A9B" w:rsidP="005F3ABE">
            <w:pPr>
              <w:spacing w:line="240" w:lineRule="exact"/>
              <w:jc w:val="both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2326984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475C" w:rsidRPr="005F3ABE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A0F68">
              <w:rPr>
                <w:rFonts w:eastAsiaTheme="minorEastAsia" w:hint="cs"/>
                <w:bCs/>
                <w:sz w:val="20"/>
              </w:rPr>
              <w:t xml:space="preserve"> </w:t>
            </w:r>
            <w:r w:rsidR="0006475C" w:rsidRPr="005F3ABE">
              <w:rPr>
                <w:bCs/>
                <w:sz w:val="22"/>
                <w:szCs w:val="22"/>
              </w:rPr>
              <w:t>SEB Workshop</w:t>
            </w:r>
          </w:p>
          <w:p w14:paraId="2BDB9CA9" w14:textId="6527FC13" w:rsidR="00A53BEF" w:rsidRPr="00596B80" w:rsidRDefault="007B2A9B" w:rsidP="005F3ABE">
            <w:pPr>
              <w:spacing w:line="240" w:lineRule="exact"/>
              <w:jc w:val="both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13583879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475C" w:rsidRPr="005F3ABE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A0F68">
              <w:rPr>
                <w:rFonts w:eastAsiaTheme="minorEastAsia" w:hint="cs"/>
                <w:bCs/>
                <w:sz w:val="20"/>
              </w:rPr>
              <w:t xml:space="preserve"> </w:t>
            </w:r>
            <w:r w:rsidR="00A53BEF" w:rsidRPr="005F3ABE">
              <w:rPr>
                <w:bCs/>
                <w:sz w:val="22"/>
                <w:szCs w:val="22"/>
              </w:rPr>
              <w:t>Natural Conservation</w:t>
            </w:r>
            <w:bookmarkStart w:id="0" w:name="_GoBack"/>
            <w:bookmarkEnd w:id="0"/>
            <w:r w:rsidR="00596B80">
              <w:rPr>
                <w:bCs/>
                <w:sz w:val="22"/>
                <w:szCs w:val="22"/>
              </w:rPr>
              <w:br/>
            </w: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23779474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596B80" w:rsidRPr="005F3ABE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A0F68">
              <w:rPr>
                <w:rFonts w:eastAsiaTheme="minorEastAsia" w:hint="cs"/>
                <w:bCs/>
                <w:sz w:val="20"/>
              </w:rPr>
              <w:t xml:space="preserve"> </w:t>
            </w:r>
            <w:r w:rsidR="00596B80" w:rsidRPr="005F3ABE">
              <w:rPr>
                <w:bCs/>
                <w:sz w:val="22"/>
                <w:szCs w:val="22"/>
              </w:rPr>
              <w:t>Love Your Geopark</w:t>
            </w:r>
          </w:p>
          <w:p w14:paraId="7DF9A5AE" w14:textId="50F53FD2" w:rsidR="00463394" w:rsidRPr="005F3ABE" w:rsidRDefault="007B2A9B">
            <w:pPr>
              <w:spacing w:line="240" w:lineRule="exact"/>
              <w:jc w:val="both"/>
              <w:rPr>
                <w:bCs/>
                <w:sz w:val="22"/>
                <w:szCs w:val="22"/>
              </w:rPr>
            </w:pPr>
            <w:sdt>
              <w:sdtPr>
                <w:rPr>
                  <w:rFonts w:ascii="Wingdings" w:eastAsiaTheme="minorEastAsia" w:hAnsi="Wingdings"/>
                  <w:bCs/>
                  <w:sz w:val="20"/>
                </w:rPr>
                <w:id w:val="-144993205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06475C" w:rsidRPr="005F3ABE">
                  <w:rPr>
                    <w:rFonts w:ascii="MS Gothic" w:eastAsia="MS Gothic" w:hAnsi="MS Gothic" w:hint="eastAsia"/>
                    <w:bCs/>
                    <w:sz w:val="20"/>
                  </w:rPr>
                  <w:t>☐</w:t>
                </w:r>
              </w:sdtContent>
            </w:sdt>
            <w:r w:rsidR="002A0F68">
              <w:rPr>
                <w:rFonts w:eastAsiaTheme="minorEastAsia" w:hint="cs"/>
                <w:bCs/>
                <w:sz w:val="20"/>
              </w:rPr>
              <w:t xml:space="preserve"> </w:t>
            </w:r>
            <w:r w:rsidR="00A53BEF" w:rsidRPr="005F3ABE">
              <w:rPr>
                <w:bCs/>
                <w:sz w:val="22"/>
                <w:szCs w:val="22"/>
              </w:rPr>
              <w:t>STEM Training Workshop</w:t>
            </w:r>
          </w:p>
        </w:tc>
      </w:tr>
    </w:tbl>
    <w:p w14:paraId="1E8F529A" w14:textId="02A007AF" w:rsidR="00A53BEF" w:rsidRPr="005F3ABE" w:rsidRDefault="00A53BEF"/>
    <w:tbl>
      <w:tblPr>
        <w:tblW w:w="10915" w:type="dxa"/>
        <w:tblInd w:w="-567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39"/>
        <w:gridCol w:w="2154"/>
        <w:gridCol w:w="284"/>
        <w:gridCol w:w="3686"/>
        <w:gridCol w:w="283"/>
        <w:gridCol w:w="1418"/>
        <w:gridCol w:w="283"/>
        <w:gridCol w:w="2268"/>
      </w:tblGrid>
      <w:tr w:rsidR="007940E8" w:rsidRPr="005F3ABE" w14:paraId="1F88EB15" w14:textId="77777777" w:rsidTr="007B2A9B">
        <w:trPr>
          <w:trHeight w:hRule="exact" w:val="599"/>
        </w:trPr>
        <w:tc>
          <w:tcPr>
            <w:tcW w:w="539" w:type="dxa"/>
            <w:vAlign w:val="center"/>
          </w:tcPr>
          <w:p w14:paraId="6A200F1D" w14:textId="77777777" w:rsidR="007940E8" w:rsidRPr="005F3ABE" w:rsidRDefault="007940E8" w:rsidP="007B2A9B">
            <w:pPr>
              <w:spacing w:line="300" w:lineRule="exact"/>
              <w:ind w:leftChars="-105" w:left="-252" w:firstLineChars="120" w:firstLine="252"/>
              <w:jc w:val="center"/>
              <w:rPr>
                <w:sz w:val="21"/>
                <w:szCs w:val="21"/>
              </w:rPr>
            </w:pPr>
          </w:p>
        </w:tc>
        <w:tc>
          <w:tcPr>
            <w:tcW w:w="2154" w:type="dxa"/>
            <w:vAlign w:val="center"/>
          </w:tcPr>
          <w:p w14:paraId="6AF0BB1A" w14:textId="77777777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Name (Chinese)</w:t>
            </w:r>
          </w:p>
        </w:tc>
        <w:tc>
          <w:tcPr>
            <w:tcW w:w="284" w:type="dxa"/>
          </w:tcPr>
          <w:p w14:paraId="4A182A22" w14:textId="77777777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3686" w:type="dxa"/>
            <w:vAlign w:val="center"/>
          </w:tcPr>
          <w:p w14:paraId="0EFA45EF" w14:textId="77777777" w:rsidR="007940E8" w:rsidRPr="00F80DCD" w:rsidRDefault="007940E8" w:rsidP="007940E8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Name (English)</w:t>
            </w:r>
          </w:p>
        </w:tc>
        <w:tc>
          <w:tcPr>
            <w:tcW w:w="283" w:type="dxa"/>
            <w:vAlign w:val="center"/>
          </w:tcPr>
          <w:p w14:paraId="7CB2EA3B" w14:textId="57F5E25F" w:rsidR="007940E8" w:rsidRPr="00F80DCD" w:rsidRDefault="007940E8" w:rsidP="00F4432B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418" w:type="dxa"/>
            <w:vAlign w:val="center"/>
          </w:tcPr>
          <w:p w14:paraId="52FFFF61" w14:textId="77777777" w:rsidR="007940E8" w:rsidRPr="00F80DCD" w:rsidRDefault="007940E8" w:rsidP="00F4432B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rFonts w:hint="eastAsia"/>
                <w:b/>
                <w:bCs/>
                <w:sz w:val="20"/>
              </w:rPr>
              <w:t>Class</w:t>
            </w:r>
          </w:p>
        </w:tc>
        <w:tc>
          <w:tcPr>
            <w:tcW w:w="283" w:type="dxa"/>
            <w:vAlign w:val="center"/>
          </w:tcPr>
          <w:p w14:paraId="3046C00B" w14:textId="45727504" w:rsidR="007940E8" w:rsidRPr="00F80DCD" w:rsidRDefault="007940E8" w:rsidP="000643DA">
            <w:pPr>
              <w:spacing w:line="300" w:lineRule="exact"/>
              <w:ind w:firstLineChars="200" w:firstLine="400"/>
              <w:rPr>
                <w:b/>
                <w:bCs/>
                <w:sz w:val="20"/>
              </w:rPr>
            </w:pPr>
          </w:p>
        </w:tc>
        <w:tc>
          <w:tcPr>
            <w:tcW w:w="2268" w:type="dxa"/>
            <w:vAlign w:val="center"/>
          </w:tcPr>
          <w:p w14:paraId="2542398B" w14:textId="1F341D64" w:rsidR="007940E8" w:rsidRPr="00F80DCD" w:rsidRDefault="007940E8" w:rsidP="00463394">
            <w:pPr>
              <w:spacing w:line="300" w:lineRule="exact"/>
              <w:jc w:val="center"/>
              <w:rPr>
                <w:b/>
                <w:bCs/>
                <w:sz w:val="20"/>
              </w:rPr>
            </w:pPr>
            <w:r w:rsidRPr="00F80DCD">
              <w:rPr>
                <w:b/>
                <w:bCs/>
                <w:sz w:val="20"/>
              </w:rPr>
              <w:t>BEB Reference No.</w:t>
            </w:r>
          </w:p>
          <w:p w14:paraId="62ECFF0F" w14:textId="77777777" w:rsidR="007940E8" w:rsidRPr="00F80DCD" w:rsidRDefault="007940E8">
            <w:pPr>
              <w:spacing w:line="300" w:lineRule="exact"/>
              <w:jc w:val="center"/>
              <w:rPr>
                <w:sz w:val="20"/>
              </w:rPr>
            </w:pPr>
            <w:r w:rsidRPr="00F80DCD">
              <w:rPr>
                <w:sz w:val="20"/>
              </w:rPr>
              <w:t>(For SEB Application)</w:t>
            </w:r>
          </w:p>
          <w:p w14:paraId="78A65146" w14:textId="77777777" w:rsidR="007940E8" w:rsidRPr="00F80DCD" w:rsidRDefault="007940E8">
            <w:pPr>
              <w:spacing w:line="300" w:lineRule="exact"/>
              <w:jc w:val="center"/>
              <w:rPr>
                <w:b/>
                <w:bCs/>
                <w:sz w:val="20"/>
              </w:rPr>
            </w:pPr>
          </w:p>
        </w:tc>
      </w:tr>
      <w:tr w:rsidR="000D0AB6" w:rsidRPr="005F3ABE" w14:paraId="34584868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62AF59D2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7C15BB4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8BEABD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75D4677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4970C6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228E01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0916DA8" w14:textId="3C158F5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1628BFF1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2EA8BFF5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39DE9F0A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C8813A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7B65EEE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108A6DC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5E230A4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8C07248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29A25A1D" w14:textId="152A7468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5467D6D0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77C3EB77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1AD8DE0B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CCAFCC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2501B4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363393D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B17C38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03FC65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3BA79A9" w14:textId="29ECE5F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53DA4633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C03FDDA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322D2560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08FF922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4F9646B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324D4C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366DEA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6BB6D4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7044D8E" w14:textId="29A9EB7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0B202A50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261C263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702E7646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17C52CA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980F6D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438B29D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07C8AC8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343854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CD107BA" w14:textId="0F5D243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0A22569F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6FF8355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5B6B4BBF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E45BAE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420D61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4AC1E87A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6F484E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D03E03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0C006C09" w14:textId="505D0E8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073D5556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1CA0CADC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235E2B79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6EB6816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A8EE19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6727A3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ACA75AB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1AB8A05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0C64CB7" w14:textId="38BD4FCF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0279FB0D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759B6C7A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5F93290C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B9A9B0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53979E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906C5D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76AA43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063566D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3E0E661" w14:textId="3CDAC925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25F2FB3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C2E70B5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669D70D0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0FDDC5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5FBBED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5D51CE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6E3F1B5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462E8A6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5BC2280D" w14:textId="6DF76019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428750AA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7B1C580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7CA6BF9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41217D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652A8912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BD9672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434461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1C21AB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E584247" w14:textId="027F894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2AF36D38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C6D63B4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59F29644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1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4A7B959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022637A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F3259F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3BFC9DE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AD0175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9B3019A" w14:textId="3E86F775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03512E64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33F6BBC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6B96E521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2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16E113A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53BCDB3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F33BBFC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48086DA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F8C77B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EBF5995" w14:textId="7C1C94FC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1DDC9B5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42621EB0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2314E80F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3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74175C5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F3E6E17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9124531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18DE7A6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4CA3DF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2CF544AA" w14:textId="7AD97E2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5857FBC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65ABCF97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49401E47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4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3BD6698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B9C254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0500E6F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799EA356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BCEF372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3A467DC9" w14:textId="5DB820C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3D544A1B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12161F3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0B47AF46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5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81BB49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9ED075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553F445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29E0A71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493137F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772D65C4" w14:textId="4D5E453D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23A5F7D5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57841511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68B76A43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6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F747503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1B9EAC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2470A358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A54F8A5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8DF2550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03732A6" w14:textId="095FBCEA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309ECF51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23B672F6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01290153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7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1D247FF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1C4D935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719BAC4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6858310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51F07D7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611EF111" w14:textId="63A752C4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7B130512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4EE0F86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2964FEB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8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228D7B6B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8C47AC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14A72C5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27AF1060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E3C8883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6C5DC03A" w14:textId="327C8664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63A4661B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1B6CAB6C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2BD648D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19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56B64789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29E3394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0D18F87E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51D1CCD9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FF50F4A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1201A6E2" w14:textId="234DEFCB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646BECEA" w14:textId="77777777" w:rsidR="000D0AB6" w:rsidRPr="005F3ABE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  <w:tr w:rsidR="000D0AB6" w:rsidRPr="005F3ABE" w14:paraId="3195E863" w14:textId="77777777" w:rsidTr="007B2A9B">
        <w:trPr>
          <w:trHeight w:hRule="exact" w:val="340"/>
        </w:trPr>
        <w:tc>
          <w:tcPr>
            <w:tcW w:w="539" w:type="dxa"/>
            <w:vAlign w:val="center"/>
          </w:tcPr>
          <w:p w14:paraId="32F8FC9E" w14:textId="77777777" w:rsidR="000D0AB6" w:rsidRPr="005F3ABE" w:rsidRDefault="000D0AB6" w:rsidP="00463394">
            <w:pPr>
              <w:spacing w:line="300" w:lineRule="exact"/>
              <w:jc w:val="center"/>
              <w:rPr>
                <w:sz w:val="21"/>
                <w:szCs w:val="21"/>
              </w:rPr>
            </w:pPr>
            <w:r w:rsidRPr="005F3ABE">
              <w:rPr>
                <w:sz w:val="21"/>
                <w:szCs w:val="21"/>
              </w:rPr>
              <w:t>20.</w:t>
            </w:r>
          </w:p>
        </w:tc>
        <w:tc>
          <w:tcPr>
            <w:tcW w:w="2154" w:type="dxa"/>
            <w:tcBorders>
              <w:bottom w:val="single" w:sz="2" w:space="0" w:color="auto"/>
            </w:tcBorders>
            <w:vAlign w:val="center"/>
          </w:tcPr>
          <w:p w14:paraId="14FFFD96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4" w:type="dxa"/>
            <w:vAlign w:val="center"/>
          </w:tcPr>
          <w:p w14:paraId="3BB02235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3686" w:type="dxa"/>
            <w:tcBorders>
              <w:bottom w:val="single" w:sz="2" w:space="0" w:color="auto"/>
            </w:tcBorders>
            <w:vAlign w:val="center"/>
          </w:tcPr>
          <w:p w14:paraId="6F1D265D" w14:textId="77777777" w:rsidR="000D0AB6" w:rsidRPr="005F3ABE" w:rsidRDefault="000D0AB6" w:rsidP="00463394">
            <w:pPr>
              <w:tabs>
                <w:tab w:val="left" w:pos="2567"/>
              </w:tabs>
              <w:spacing w:line="300" w:lineRule="exact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</w:tcPr>
          <w:p w14:paraId="0C7ABAB2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C3A4E5B" w14:textId="77777777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83" w:type="dxa"/>
            <w:vAlign w:val="center"/>
          </w:tcPr>
          <w:p w14:paraId="4C55B931" w14:textId="77589433" w:rsidR="000D0AB6" w:rsidRPr="005F3ABE" w:rsidRDefault="000D0AB6" w:rsidP="00463394">
            <w:pPr>
              <w:spacing w:line="300" w:lineRule="exact"/>
              <w:ind w:leftChars="-12" w:left="-29" w:firstLineChars="13" w:firstLine="21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sz="2" w:space="0" w:color="auto"/>
            </w:tcBorders>
            <w:vAlign w:val="center"/>
          </w:tcPr>
          <w:p w14:paraId="6F9CCA2F" w14:textId="77777777" w:rsidR="000D0AB6" w:rsidRDefault="000D0AB6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  <w:p w14:paraId="0FAE6CF0" w14:textId="0A47628F" w:rsidR="00F4432B" w:rsidRPr="005F3ABE" w:rsidRDefault="00F4432B" w:rsidP="00463394">
            <w:pPr>
              <w:spacing w:line="300" w:lineRule="exact"/>
              <w:jc w:val="both"/>
              <w:rPr>
                <w:sz w:val="21"/>
                <w:szCs w:val="21"/>
              </w:rPr>
            </w:pPr>
          </w:p>
        </w:tc>
      </w:tr>
    </w:tbl>
    <w:p w14:paraId="3E820A00" w14:textId="77777777" w:rsidR="00463394" w:rsidRPr="005F3ABE" w:rsidRDefault="00463394" w:rsidP="00463394">
      <w:pPr>
        <w:pStyle w:val="a5"/>
        <w:spacing w:line="280" w:lineRule="exact"/>
        <w:ind w:firstLine="0"/>
        <w:jc w:val="left"/>
        <w:rPr>
          <w:sz w:val="21"/>
          <w:szCs w:val="21"/>
        </w:rPr>
      </w:pPr>
    </w:p>
    <w:tbl>
      <w:tblPr>
        <w:tblW w:w="10774" w:type="dxa"/>
        <w:tblInd w:w="-42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02"/>
        <w:gridCol w:w="2358"/>
        <w:gridCol w:w="1361"/>
        <w:gridCol w:w="3653"/>
      </w:tblGrid>
      <w:tr w:rsidR="00F4432B" w:rsidRPr="005F3ABE" w14:paraId="66DC7395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49847D4E" w14:textId="1216BE08" w:rsidR="00F4432B" w:rsidRPr="00F80DCD" w:rsidRDefault="00F4432B" w:rsidP="00463394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No. of teachers attending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vAlign w:val="center"/>
          </w:tcPr>
          <w:p w14:paraId="7AC807B4" w14:textId="77777777" w:rsidR="00F4432B" w:rsidRPr="00F80DCD" w:rsidRDefault="00F4432B" w:rsidP="00463394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4DA0C5B9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46F8CF31" w14:textId="55BD5FEB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Name of teacher (if applicable)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vAlign w:val="center"/>
          </w:tcPr>
          <w:p w14:paraId="52316FF4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2FB157B9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2202A38A" w14:textId="1DE8F453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Mobile Number of teacher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vAlign w:val="center"/>
          </w:tcPr>
          <w:p w14:paraId="324ABFBF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  <w:p w14:paraId="5A48A366" w14:textId="0CF1C622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46A853E1" w14:textId="77777777" w:rsidTr="007B2A9B">
        <w:trPr>
          <w:trHeight w:hRule="exact" w:val="340"/>
        </w:trPr>
        <w:tc>
          <w:tcPr>
            <w:tcW w:w="10774" w:type="dxa"/>
            <w:gridSpan w:val="4"/>
            <w:vAlign w:val="center"/>
          </w:tcPr>
          <w:p w14:paraId="503CC6ED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6A5B36E5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1DC676E5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Name of School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vAlign w:val="center"/>
          </w:tcPr>
          <w:p w14:paraId="61CC0150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49D33F39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4855F16B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Teacher-in-charge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vAlign w:val="center"/>
          </w:tcPr>
          <w:p w14:paraId="241B63E0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(Chinese)                            (English)</w:t>
            </w:r>
          </w:p>
        </w:tc>
      </w:tr>
      <w:tr w:rsidR="00F4432B" w:rsidRPr="005F3ABE" w14:paraId="1804389E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482D460C" w14:textId="66F6405B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Mobile Number of Teacher-in-charge:</w:t>
            </w:r>
          </w:p>
        </w:tc>
        <w:tc>
          <w:tcPr>
            <w:tcW w:w="2358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BE51A1F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14:paraId="6F27CFFB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Tel of School</w:t>
            </w:r>
            <w:r w:rsidRPr="00F80DCD">
              <w:rPr>
                <w:rFonts w:hint="eastAsia"/>
                <w:sz w:val="20"/>
              </w:rPr>
              <w:t>：</w:t>
            </w:r>
          </w:p>
        </w:tc>
        <w:tc>
          <w:tcPr>
            <w:tcW w:w="3653" w:type="dxa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6562BD47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1381BD82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74FCC77B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Email of Teacher-in-charge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07DC1D5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7488E369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734FCF62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Fax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7D3D46B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  <w:tr w:rsidR="00F4432B" w:rsidRPr="005F3ABE" w14:paraId="3001E3FA" w14:textId="77777777" w:rsidTr="007B2A9B">
        <w:trPr>
          <w:trHeight w:hRule="exact" w:val="340"/>
        </w:trPr>
        <w:tc>
          <w:tcPr>
            <w:tcW w:w="3402" w:type="dxa"/>
            <w:vAlign w:val="center"/>
          </w:tcPr>
          <w:p w14:paraId="42892B7B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  <w:r w:rsidRPr="00F80DCD">
              <w:rPr>
                <w:sz w:val="20"/>
              </w:rPr>
              <w:t>Date:</w:t>
            </w:r>
          </w:p>
        </w:tc>
        <w:tc>
          <w:tcPr>
            <w:tcW w:w="7372" w:type="dxa"/>
            <w:gridSpan w:val="3"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2355DCBC" w14:textId="77777777" w:rsidR="00F4432B" w:rsidRPr="00F80DCD" w:rsidRDefault="00F4432B" w:rsidP="00F4432B">
            <w:pPr>
              <w:spacing w:line="300" w:lineRule="exact"/>
              <w:jc w:val="both"/>
              <w:rPr>
                <w:sz w:val="20"/>
              </w:rPr>
            </w:pPr>
          </w:p>
        </w:tc>
      </w:tr>
    </w:tbl>
    <w:p w14:paraId="117B2AE7" w14:textId="77777777" w:rsidR="00F4432B" w:rsidRDefault="00F4432B" w:rsidP="005F3ABE">
      <w:pPr>
        <w:tabs>
          <w:tab w:val="left" w:pos="851"/>
        </w:tabs>
        <w:spacing w:line="220" w:lineRule="exact"/>
        <w:ind w:left="850" w:right="-17" w:hangingChars="425" w:hanging="850"/>
        <w:jc w:val="both"/>
        <w:rPr>
          <w:i/>
          <w:sz w:val="20"/>
          <w:szCs w:val="22"/>
        </w:rPr>
      </w:pPr>
    </w:p>
    <w:p w14:paraId="3727882D" w14:textId="77777777" w:rsidR="002A0F68" w:rsidRDefault="00095A6A" w:rsidP="007B2A9B">
      <w:pPr>
        <w:tabs>
          <w:tab w:val="left" w:pos="851"/>
        </w:tabs>
        <w:spacing w:line="220" w:lineRule="exact"/>
        <w:ind w:leftChars="-177" w:left="851" w:right="-17" w:hangingChars="638" w:hanging="1276"/>
        <w:jc w:val="both"/>
        <w:rPr>
          <w:i/>
          <w:sz w:val="20"/>
          <w:szCs w:val="22"/>
        </w:rPr>
      </w:pPr>
      <w:r w:rsidRPr="005F3ABE">
        <w:rPr>
          <w:i/>
          <w:sz w:val="20"/>
          <w:szCs w:val="22"/>
        </w:rPr>
        <w:t>Remarks</w:t>
      </w:r>
      <w:r w:rsidR="00A0268A" w:rsidRPr="005F3ABE">
        <w:rPr>
          <w:i/>
          <w:sz w:val="20"/>
          <w:szCs w:val="22"/>
        </w:rPr>
        <w:t>:</w:t>
      </w:r>
      <w:r w:rsidRPr="005F3ABE">
        <w:rPr>
          <w:i/>
          <w:sz w:val="20"/>
          <w:szCs w:val="22"/>
        </w:rPr>
        <w:t xml:space="preserve"> You have the right to request access to and correction of personal data provided in this form.  If you wish to access or correct</w:t>
      </w:r>
    </w:p>
    <w:p w14:paraId="64405404" w14:textId="328540D7" w:rsidR="00463394" w:rsidRPr="00AA6ADB" w:rsidRDefault="00095A6A" w:rsidP="007B2A9B">
      <w:pPr>
        <w:tabs>
          <w:tab w:val="left" w:pos="851"/>
        </w:tabs>
        <w:spacing w:line="220" w:lineRule="exact"/>
        <w:ind w:leftChars="-177" w:left="851" w:right="-17" w:hangingChars="638" w:hanging="1276"/>
        <w:jc w:val="both"/>
        <w:rPr>
          <w:i/>
          <w:sz w:val="20"/>
          <w:szCs w:val="22"/>
        </w:rPr>
      </w:pPr>
      <w:r w:rsidRPr="005F3ABE">
        <w:rPr>
          <w:i/>
          <w:sz w:val="20"/>
          <w:szCs w:val="22"/>
        </w:rPr>
        <w:t>your personal data, please contact the ECC Secretariat by email (</w:t>
      </w:r>
      <w:hyperlink r:id="rId9" w:history="1">
        <w:r w:rsidR="00596B80" w:rsidRPr="0022366F">
          <w:rPr>
            <w:rStyle w:val="a6"/>
            <w:i/>
            <w:sz w:val="20"/>
            <w:szCs w:val="22"/>
          </w:rPr>
          <w:t>schools@eeb.gov.hk</w:t>
        </w:r>
      </w:hyperlink>
      <w:r w:rsidRPr="005F3ABE">
        <w:rPr>
          <w:i/>
          <w:sz w:val="20"/>
          <w:szCs w:val="22"/>
        </w:rPr>
        <w:t>).</w:t>
      </w:r>
    </w:p>
    <w:sectPr w:rsidR="00463394" w:rsidRPr="00AA6ADB" w:rsidSect="005F100D">
      <w:pgSz w:w="11906" w:h="16838" w:code="9"/>
      <w:pgMar w:top="357" w:right="707" w:bottom="249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19D5E5" w14:textId="77777777" w:rsidR="00012ABC" w:rsidRDefault="00012ABC">
      <w:r>
        <w:separator/>
      </w:r>
    </w:p>
  </w:endnote>
  <w:endnote w:type="continuationSeparator" w:id="0">
    <w:p w14:paraId="4B2F51A2" w14:textId="77777777" w:rsidR="00012ABC" w:rsidRDefault="00012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華康中圓體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13F79" w14:textId="77777777" w:rsidR="00012ABC" w:rsidRDefault="00012ABC">
      <w:r>
        <w:separator/>
      </w:r>
    </w:p>
  </w:footnote>
  <w:footnote w:type="continuationSeparator" w:id="0">
    <w:p w14:paraId="1B025C9C" w14:textId="77777777" w:rsidR="00012ABC" w:rsidRDefault="00012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74E2E"/>
    <w:multiLevelType w:val="hybridMultilevel"/>
    <w:tmpl w:val="F310523C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1C91"/>
    <w:multiLevelType w:val="hybridMultilevel"/>
    <w:tmpl w:val="5DC6DAB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8E5"/>
    <w:multiLevelType w:val="hybridMultilevel"/>
    <w:tmpl w:val="C32E4DA6"/>
    <w:lvl w:ilvl="0" w:tplc="F192242A">
      <w:start w:val="2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4022043"/>
    <w:multiLevelType w:val="hybridMultilevel"/>
    <w:tmpl w:val="147C52A4"/>
    <w:lvl w:ilvl="0" w:tplc="382A0862">
      <w:start w:val="1"/>
      <w:numFmt w:val="upperLetter"/>
      <w:lvlText w:val="(%1)"/>
      <w:lvlJc w:val="left"/>
      <w:pPr>
        <w:ind w:left="360" w:hanging="360"/>
      </w:pPr>
      <w:rPr>
        <w:rFonts w:ascii="Times New Roman" w:eastAsia="新細明體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8F0BE7"/>
    <w:multiLevelType w:val="hybridMultilevel"/>
    <w:tmpl w:val="AD38DDB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25E3A"/>
    <w:multiLevelType w:val="hybridMultilevel"/>
    <w:tmpl w:val="4AA05AC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442EE"/>
    <w:multiLevelType w:val="hybridMultilevel"/>
    <w:tmpl w:val="126AC71A"/>
    <w:lvl w:ilvl="0" w:tplc="A6105210">
      <w:start w:val="1"/>
      <w:numFmt w:val="bullet"/>
      <w:lvlText w:val=""/>
      <w:lvlJc w:val="left"/>
      <w:pPr>
        <w:tabs>
          <w:tab w:val="num" w:pos="1075"/>
        </w:tabs>
        <w:ind w:left="1075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555"/>
        </w:tabs>
        <w:ind w:left="155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35"/>
        </w:tabs>
        <w:ind w:left="203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15"/>
        </w:tabs>
        <w:ind w:left="251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95"/>
        </w:tabs>
        <w:ind w:left="299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75"/>
        </w:tabs>
        <w:ind w:left="347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55"/>
        </w:tabs>
        <w:ind w:left="395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35"/>
        </w:tabs>
        <w:ind w:left="443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15"/>
        </w:tabs>
        <w:ind w:left="4915" w:hanging="480"/>
      </w:pPr>
      <w:rPr>
        <w:rFonts w:ascii="Wingdings" w:hAnsi="Wingdings" w:hint="default"/>
      </w:rPr>
    </w:lvl>
  </w:abstractNum>
  <w:abstractNum w:abstractNumId="7" w15:restartNumberingAfterBreak="0">
    <w:nsid w:val="574D7AEE"/>
    <w:multiLevelType w:val="hybridMultilevel"/>
    <w:tmpl w:val="B01C9788"/>
    <w:lvl w:ilvl="0" w:tplc="A6105210">
      <w:start w:val="1"/>
      <w:numFmt w:val="bullet"/>
      <w:lvlText w:val=""/>
      <w:lvlJc w:val="left"/>
      <w:pPr>
        <w:tabs>
          <w:tab w:val="num" w:pos="877"/>
        </w:tabs>
        <w:ind w:left="877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1357"/>
        </w:tabs>
        <w:ind w:left="135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37"/>
        </w:tabs>
        <w:ind w:left="183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317"/>
        </w:tabs>
        <w:ind w:left="231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97"/>
        </w:tabs>
        <w:ind w:left="279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77"/>
        </w:tabs>
        <w:ind w:left="327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57"/>
        </w:tabs>
        <w:ind w:left="375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37"/>
        </w:tabs>
        <w:ind w:left="423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717"/>
        </w:tabs>
        <w:ind w:left="4717" w:hanging="480"/>
      </w:pPr>
      <w:rPr>
        <w:rFonts w:ascii="Wingdings" w:hAnsi="Wingdings" w:hint="default"/>
      </w:rPr>
    </w:lvl>
  </w:abstractNum>
  <w:abstractNum w:abstractNumId="8" w15:restartNumberingAfterBreak="0">
    <w:nsid w:val="58660A30"/>
    <w:multiLevelType w:val="hybridMultilevel"/>
    <w:tmpl w:val="FCE8FF6A"/>
    <w:lvl w:ilvl="0" w:tplc="6F7660FC">
      <w:start w:val="1"/>
      <w:numFmt w:val="bullet"/>
      <w:lvlText w:val="-"/>
      <w:lvlJc w:val="left"/>
      <w:pPr>
        <w:tabs>
          <w:tab w:val="num" w:pos="1675"/>
        </w:tabs>
        <w:ind w:left="1675" w:hanging="480"/>
      </w:pPr>
      <w:rPr>
        <w:rFonts w:ascii="Times New Roman" w:hAnsi="Times New Roman" w:cs="Times New Roman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"/>
      <w:lvlJc w:val="left"/>
      <w:pPr>
        <w:tabs>
          <w:tab w:val="num" w:pos="2040"/>
        </w:tabs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520"/>
        </w:tabs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000"/>
        </w:tabs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80"/>
        </w:tabs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60"/>
        </w:tabs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40"/>
        </w:tabs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920"/>
        </w:tabs>
        <w:ind w:left="4920" w:hanging="480"/>
      </w:pPr>
      <w:rPr>
        <w:rFonts w:ascii="Wingdings" w:hAnsi="Wingdings" w:hint="default"/>
      </w:rPr>
    </w:lvl>
  </w:abstractNum>
  <w:abstractNum w:abstractNumId="9" w15:restartNumberingAfterBreak="0">
    <w:nsid w:val="5F6907D8"/>
    <w:multiLevelType w:val="hybridMultilevel"/>
    <w:tmpl w:val="3A484D9E"/>
    <w:lvl w:ilvl="0" w:tplc="A610521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A6105210">
      <w:start w:val="1"/>
      <w:numFmt w:val="bullet"/>
      <w:lvlText w:val=""/>
      <w:lvlJc w:val="left"/>
      <w:pPr>
        <w:tabs>
          <w:tab w:val="num" w:pos="1560"/>
        </w:tabs>
        <w:ind w:left="1560" w:hanging="480"/>
      </w:pPr>
      <w:rPr>
        <w:rFonts w:ascii="Wingdings" w:hAnsi="Wingdings" w:hint="default"/>
        <w:sz w:val="24"/>
        <w:szCs w:val="24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04E5F0B"/>
    <w:multiLevelType w:val="hybridMultilevel"/>
    <w:tmpl w:val="1078139C"/>
    <w:lvl w:ilvl="0" w:tplc="117ABA20">
      <w:start w:val="1"/>
      <w:numFmt w:val="decimal"/>
      <w:lvlText w:val="(%1)"/>
      <w:lvlJc w:val="left"/>
      <w:pPr>
        <w:ind w:left="900" w:hanging="360"/>
      </w:pPr>
      <w:rPr>
        <w:rFonts w:eastAsia="華康中圓體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1500" w:hanging="480"/>
      </w:p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1" w15:restartNumberingAfterBreak="0">
    <w:nsid w:val="6BC41CF4"/>
    <w:multiLevelType w:val="hybridMultilevel"/>
    <w:tmpl w:val="C464E634"/>
    <w:lvl w:ilvl="0" w:tplc="A610521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8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80"/>
      </w:pPr>
      <w:rPr>
        <w:rFonts w:ascii="Wingdings" w:hAnsi="Wingdings" w:hint="default"/>
      </w:rPr>
    </w:lvl>
  </w:abstractNum>
  <w:abstractNum w:abstractNumId="12" w15:restartNumberingAfterBreak="0">
    <w:nsid w:val="76F26F1D"/>
    <w:multiLevelType w:val="hybridMultilevel"/>
    <w:tmpl w:val="E78EDD96"/>
    <w:lvl w:ilvl="0" w:tplc="83943974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7"/>
  </w:num>
  <w:num w:numId="5">
    <w:abstractNumId w:val="3"/>
  </w:num>
  <w:num w:numId="6">
    <w:abstractNumId w:val="12"/>
  </w:num>
  <w:num w:numId="7">
    <w:abstractNumId w:val="2"/>
  </w:num>
  <w:num w:numId="8">
    <w:abstractNumId w:val="10"/>
  </w:num>
  <w:num w:numId="9">
    <w:abstractNumId w:val="1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zQxNTM1MTI1sjRV0lEKTi0uzszPAykwrgUAHWLTzywAAAA="/>
  </w:docVars>
  <w:rsids>
    <w:rsidRoot w:val="00F32085"/>
    <w:rsid w:val="00002824"/>
    <w:rsid w:val="000069AD"/>
    <w:rsid w:val="0001096A"/>
    <w:rsid w:val="00011A33"/>
    <w:rsid w:val="00012ABC"/>
    <w:rsid w:val="00014EE2"/>
    <w:rsid w:val="0001733A"/>
    <w:rsid w:val="000204FC"/>
    <w:rsid w:val="000243C3"/>
    <w:rsid w:val="0002522B"/>
    <w:rsid w:val="00025B1B"/>
    <w:rsid w:val="00025F24"/>
    <w:rsid w:val="000264B3"/>
    <w:rsid w:val="000275EF"/>
    <w:rsid w:val="00034AED"/>
    <w:rsid w:val="000351DA"/>
    <w:rsid w:val="00036A08"/>
    <w:rsid w:val="00037861"/>
    <w:rsid w:val="00040D88"/>
    <w:rsid w:val="0004114F"/>
    <w:rsid w:val="000448EC"/>
    <w:rsid w:val="000455CF"/>
    <w:rsid w:val="00050183"/>
    <w:rsid w:val="00053976"/>
    <w:rsid w:val="000560D8"/>
    <w:rsid w:val="0005641C"/>
    <w:rsid w:val="0005765E"/>
    <w:rsid w:val="0006008D"/>
    <w:rsid w:val="00061367"/>
    <w:rsid w:val="00063154"/>
    <w:rsid w:val="000633FB"/>
    <w:rsid w:val="000643DA"/>
    <w:rsid w:val="0006475C"/>
    <w:rsid w:val="00064F99"/>
    <w:rsid w:val="00065B95"/>
    <w:rsid w:val="00067009"/>
    <w:rsid w:val="00067BA7"/>
    <w:rsid w:val="00070939"/>
    <w:rsid w:val="000726FD"/>
    <w:rsid w:val="00072E81"/>
    <w:rsid w:val="000745B9"/>
    <w:rsid w:val="000773E4"/>
    <w:rsid w:val="00077B93"/>
    <w:rsid w:val="00080E3A"/>
    <w:rsid w:val="00081494"/>
    <w:rsid w:val="000831B1"/>
    <w:rsid w:val="00084B37"/>
    <w:rsid w:val="00086343"/>
    <w:rsid w:val="00086C3D"/>
    <w:rsid w:val="00086DFD"/>
    <w:rsid w:val="00087996"/>
    <w:rsid w:val="00090649"/>
    <w:rsid w:val="00092391"/>
    <w:rsid w:val="00092EF0"/>
    <w:rsid w:val="0009321C"/>
    <w:rsid w:val="00094300"/>
    <w:rsid w:val="0009459A"/>
    <w:rsid w:val="00095A6A"/>
    <w:rsid w:val="00096406"/>
    <w:rsid w:val="000A0A31"/>
    <w:rsid w:val="000A0F60"/>
    <w:rsid w:val="000A24D6"/>
    <w:rsid w:val="000A51A3"/>
    <w:rsid w:val="000A7006"/>
    <w:rsid w:val="000A74F0"/>
    <w:rsid w:val="000B0827"/>
    <w:rsid w:val="000B2EE9"/>
    <w:rsid w:val="000B5AF3"/>
    <w:rsid w:val="000B7A33"/>
    <w:rsid w:val="000C1327"/>
    <w:rsid w:val="000C3BAD"/>
    <w:rsid w:val="000C69E4"/>
    <w:rsid w:val="000C7120"/>
    <w:rsid w:val="000D01FF"/>
    <w:rsid w:val="000D0AB6"/>
    <w:rsid w:val="000D0BCE"/>
    <w:rsid w:val="000D173F"/>
    <w:rsid w:val="000D1CFC"/>
    <w:rsid w:val="000D3653"/>
    <w:rsid w:val="000D44BF"/>
    <w:rsid w:val="000D4726"/>
    <w:rsid w:val="000D513C"/>
    <w:rsid w:val="000D5891"/>
    <w:rsid w:val="000D5CCD"/>
    <w:rsid w:val="000E08A9"/>
    <w:rsid w:val="000E1119"/>
    <w:rsid w:val="000E1619"/>
    <w:rsid w:val="000E2AF8"/>
    <w:rsid w:val="000E2C01"/>
    <w:rsid w:val="000E328B"/>
    <w:rsid w:val="000E3E89"/>
    <w:rsid w:val="000E5865"/>
    <w:rsid w:val="000F1C52"/>
    <w:rsid w:val="000F1D98"/>
    <w:rsid w:val="000F3E3B"/>
    <w:rsid w:val="000F4E83"/>
    <w:rsid w:val="000F5333"/>
    <w:rsid w:val="000F6158"/>
    <w:rsid w:val="00100CB5"/>
    <w:rsid w:val="001016D8"/>
    <w:rsid w:val="00101D15"/>
    <w:rsid w:val="00102FD5"/>
    <w:rsid w:val="00103A31"/>
    <w:rsid w:val="0011099D"/>
    <w:rsid w:val="00111CDD"/>
    <w:rsid w:val="00112C60"/>
    <w:rsid w:val="00116A4A"/>
    <w:rsid w:val="00120E69"/>
    <w:rsid w:val="00120E92"/>
    <w:rsid w:val="001214BA"/>
    <w:rsid w:val="00122134"/>
    <w:rsid w:val="00122942"/>
    <w:rsid w:val="001248C9"/>
    <w:rsid w:val="0012529E"/>
    <w:rsid w:val="0013233D"/>
    <w:rsid w:val="00133BC5"/>
    <w:rsid w:val="0013447D"/>
    <w:rsid w:val="0013716D"/>
    <w:rsid w:val="001407EF"/>
    <w:rsid w:val="0014271B"/>
    <w:rsid w:val="00143C6A"/>
    <w:rsid w:val="00143EE5"/>
    <w:rsid w:val="00144B49"/>
    <w:rsid w:val="00145936"/>
    <w:rsid w:val="00152F44"/>
    <w:rsid w:val="00153C01"/>
    <w:rsid w:val="00154888"/>
    <w:rsid w:val="00154F50"/>
    <w:rsid w:val="00154F9D"/>
    <w:rsid w:val="001613D3"/>
    <w:rsid w:val="00161BFB"/>
    <w:rsid w:val="00162CDC"/>
    <w:rsid w:val="00163FAC"/>
    <w:rsid w:val="001642B3"/>
    <w:rsid w:val="001646ED"/>
    <w:rsid w:val="00165196"/>
    <w:rsid w:val="001717AD"/>
    <w:rsid w:val="00171E7F"/>
    <w:rsid w:val="00172B70"/>
    <w:rsid w:val="001735DE"/>
    <w:rsid w:val="00173EB8"/>
    <w:rsid w:val="00174E1F"/>
    <w:rsid w:val="001770F7"/>
    <w:rsid w:val="001803C8"/>
    <w:rsid w:val="00180A4A"/>
    <w:rsid w:val="001832C1"/>
    <w:rsid w:val="00183F6B"/>
    <w:rsid w:val="001848A3"/>
    <w:rsid w:val="001867CD"/>
    <w:rsid w:val="001874DE"/>
    <w:rsid w:val="00190322"/>
    <w:rsid w:val="0019079A"/>
    <w:rsid w:val="00192FA0"/>
    <w:rsid w:val="00193828"/>
    <w:rsid w:val="0019517D"/>
    <w:rsid w:val="00195918"/>
    <w:rsid w:val="001959D4"/>
    <w:rsid w:val="00195C86"/>
    <w:rsid w:val="00197053"/>
    <w:rsid w:val="001A09B1"/>
    <w:rsid w:val="001A12FA"/>
    <w:rsid w:val="001A2E37"/>
    <w:rsid w:val="001A4151"/>
    <w:rsid w:val="001A502C"/>
    <w:rsid w:val="001B185D"/>
    <w:rsid w:val="001B1D0E"/>
    <w:rsid w:val="001B40F2"/>
    <w:rsid w:val="001B54B8"/>
    <w:rsid w:val="001B55DC"/>
    <w:rsid w:val="001B6C95"/>
    <w:rsid w:val="001C1CFA"/>
    <w:rsid w:val="001C2832"/>
    <w:rsid w:val="001C7218"/>
    <w:rsid w:val="001D1FCB"/>
    <w:rsid w:val="001D2543"/>
    <w:rsid w:val="001D621A"/>
    <w:rsid w:val="001D6496"/>
    <w:rsid w:val="001D6C96"/>
    <w:rsid w:val="001E3AE6"/>
    <w:rsid w:val="001E3CDC"/>
    <w:rsid w:val="001E4ACC"/>
    <w:rsid w:val="001E551C"/>
    <w:rsid w:val="001F00CE"/>
    <w:rsid w:val="001F1A27"/>
    <w:rsid w:val="001F21D0"/>
    <w:rsid w:val="001F26AE"/>
    <w:rsid w:val="001F2EB2"/>
    <w:rsid w:val="001F2F76"/>
    <w:rsid w:val="001F30DB"/>
    <w:rsid w:val="001F3585"/>
    <w:rsid w:val="001F47F5"/>
    <w:rsid w:val="001F4817"/>
    <w:rsid w:val="001F4E31"/>
    <w:rsid w:val="001F589F"/>
    <w:rsid w:val="001F707B"/>
    <w:rsid w:val="002003E7"/>
    <w:rsid w:val="002005E4"/>
    <w:rsid w:val="002020D6"/>
    <w:rsid w:val="00202EF2"/>
    <w:rsid w:val="002032B3"/>
    <w:rsid w:val="002035B1"/>
    <w:rsid w:val="00204072"/>
    <w:rsid w:val="00211D06"/>
    <w:rsid w:val="00213BEB"/>
    <w:rsid w:val="00215F7F"/>
    <w:rsid w:val="0021610D"/>
    <w:rsid w:val="00217246"/>
    <w:rsid w:val="00217C93"/>
    <w:rsid w:val="00221EA9"/>
    <w:rsid w:val="00222E9E"/>
    <w:rsid w:val="002260AF"/>
    <w:rsid w:val="00230939"/>
    <w:rsid w:val="00230C30"/>
    <w:rsid w:val="00232304"/>
    <w:rsid w:val="0023418C"/>
    <w:rsid w:val="00235A27"/>
    <w:rsid w:val="00241248"/>
    <w:rsid w:val="00242E80"/>
    <w:rsid w:val="00243433"/>
    <w:rsid w:val="002441E7"/>
    <w:rsid w:val="00244B9D"/>
    <w:rsid w:val="00245783"/>
    <w:rsid w:val="00245DA4"/>
    <w:rsid w:val="00245F3E"/>
    <w:rsid w:val="00246F5F"/>
    <w:rsid w:val="002504C6"/>
    <w:rsid w:val="002509E7"/>
    <w:rsid w:val="0025125B"/>
    <w:rsid w:val="00252BC9"/>
    <w:rsid w:val="0025383E"/>
    <w:rsid w:val="00253A9D"/>
    <w:rsid w:val="00255890"/>
    <w:rsid w:val="00255AB0"/>
    <w:rsid w:val="002562F5"/>
    <w:rsid w:val="00257A0F"/>
    <w:rsid w:val="0026005D"/>
    <w:rsid w:val="0026146F"/>
    <w:rsid w:val="002624D4"/>
    <w:rsid w:val="002632B7"/>
    <w:rsid w:val="002636DC"/>
    <w:rsid w:val="00264043"/>
    <w:rsid w:val="00265610"/>
    <w:rsid w:val="002714C6"/>
    <w:rsid w:val="002717D0"/>
    <w:rsid w:val="00271DED"/>
    <w:rsid w:val="00272435"/>
    <w:rsid w:val="00276A93"/>
    <w:rsid w:val="00276ECC"/>
    <w:rsid w:val="00277B8B"/>
    <w:rsid w:val="002805E3"/>
    <w:rsid w:val="002811F3"/>
    <w:rsid w:val="002860E2"/>
    <w:rsid w:val="00286F2A"/>
    <w:rsid w:val="0029046F"/>
    <w:rsid w:val="002928C7"/>
    <w:rsid w:val="002932DF"/>
    <w:rsid w:val="0029391B"/>
    <w:rsid w:val="0029467C"/>
    <w:rsid w:val="00297A45"/>
    <w:rsid w:val="002A0F68"/>
    <w:rsid w:val="002A1A8E"/>
    <w:rsid w:val="002A25B8"/>
    <w:rsid w:val="002A45F2"/>
    <w:rsid w:val="002A6997"/>
    <w:rsid w:val="002A7A55"/>
    <w:rsid w:val="002B3071"/>
    <w:rsid w:val="002B3A38"/>
    <w:rsid w:val="002B4C2B"/>
    <w:rsid w:val="002B55A0"/>
    <w:rsid w:val="002C12C0"/>
    <w:rsid w:val="002C1D01"/>
    <w:rsid w:val="002C2B67"/>
    <w:rsid w:val="002C403A"/>
    <w:rsid w:val="002C7446"/>
    <w:rsid w:val="002D0930"/>
    <w:rsid w:val="002D12F5"/>
    <w:rsid w:val="002D25D9"/>
    <w:rsid w:val="002D357E"/>
    <w:rsid w:val="002D36DB"/>
    <w:rsid w:val="002D3B5E"/>
    <w:rsid w:val="002D43B8"/>
    <w:rsid w:val="002D7A2A"/>
    <w:rsid w:val="002E2968"/>
    <w:rsid w:val="002E50B6"/>
    <w:rsid w:val="002E537C"/>
    <w:rsid w:val="002E7B4C"/>
    <w:rsid w:val="002F0613"/>
    <w:rsid w:val="002F3203"/>
    <w:rsid w:val="002F3AE5"/>
    <w:rsid w:val="002F3FF4"/>
    <w:rsid w:val="002F51D1"/>
    <w:rsid w:val="00302062"/>
    <w:rsid w:val="003024E4"/>
    <w:rsid w:val="003040A2"/>
    <w:rsid w:val="003047B7"/>
    <w:rsid w:val="003056F9"/>
    <w:rsid w:val="00305EBC"/>
    <w:rsid w:val="003071F6"/>
    <w:rsid w:val="0031002B"/>
    <w:rsid w:val="0031332E"/>
    <w:rsid w:val="00313EE3"/>
    <w:rsid w:val="0031431A"/>
    <w:rsid w:val="00314C33"/>
    <w:rsid w:val="00315DAE"/>
    <w:rsid w:val="003168B5"/>
    <w:rsid w:val="00316CDA"/>
    <w:rsid w:val="003175B2"/>
    <w:rsid w:val="00322490"/>
    <w:rsid w:val="00322955"/>
    <w:rsid w:val="00322DC1"/>
    <w:rsid w:val="00323062"/>
    <w:rsid w:val="0032328A"/>
    <w:rsid w:val="003234AE"/>
    <w:rsid w:val="0032752E"/>
    <w:rsid w:val="003312E6"/>
    <w:rsid w:val="0033201F"/>
    <w:rsid w:val="0033335B"/>
    <w:rsid w:val="0033548B"/>
    <w:rsid w:val="00335EC4"/>
    <w:rsid w:val="00342334"/>
    <w:rsid w:val="00342490"/>
    <w:rsid w:val="00342C83"/>
    <w:rsid w:val="003456A7"/>
    <w:rsid w:val="003457B5"/>
    <w:rsid w:val="00347B20"/>
    <w:rsid w:val="00351EF9"/>
    <w:rsid w:val="003543F2"/>
    <w:rsid w:val="00354614"/>
    <w:rsid w:val="00355A43"/>
    <w:rsid w:val="0035686E"/>
    <w:rsid w:val="00356B02"/>
    <w:rsid w:val="003603B8"/>
    <w:rsid w:val="00360A38"/>
    <w:rsid w:val="00361556"/>
    <w:rsid w:val="00361DAC"/>
    <w:rsid w:val="00364F6E"/>
    <w:rsid w:val="00365AFC"/>
    <w:rsid w:val="00366915"/>
    <w:rsid w:val="00366FEE"/>
    <w:rsid w:val="003715B7"/>
    <w:rsid w:val="00371DE5"/>
    <w:rsid w:val="00372F81"/>
    <w:rsid w:val="00373851"/>
    <w:rsid w:val="0037435F"/>
    <w:rsid w:val="00377433"/>
    <w:rsid w:val="00377A18"/>
    <w:rsid w:val="00377BD0"/>
    <w:rsid w:val="00380244"/>
    <w:rsid w:val="003834A4"/>
    <w:rsid w:val="0038510F"/>
    <w:rsid w:val="00385297"/>
    <w:rsid w:val="0038761C"/>
    <w:rsid w:val="00387AA3"/>
    <w:rsid w:val="00387D2A"/>
    <w:rsid w:val="00387FA5"/>
    <w:rsid w:val="00390673"/>
    <w:rsid w:val="00391C9A"/>
    <w:rsid w:val="00391F14"/>
    <w:rsid w:val="00395299"/>
    <w:rsid w:val="00397000"/>
    <w:rsid w:val="00397AEE"/>
    <w:rsid w:val="003A057F"/>
    <w:rsid w:val="003A171D"/>
    <w:rsid w:val="003A34C9"/>
    <w:rsid w:val="003A44F2"/>
    <w:rsid w:val="003A4CE8"/>
    <w:rsid w:val="003A52CE"/>
    <w:rsid w:val="003A70C8"/>
    <w:rsid w:val="003A7C36"/>
    <w:rsid w:val="003B00DA"/>
    <w:rsid w:val="003B1892"/>
    <w:rsid w:val="003B1D80"/>
    <w:rsid w:val="003B27C3"/>
    <w:rsid w:val="003B2894"/>
    <w:rsid w:val="003B3721"/>
    <w:rsid w:val="003B51F8"/>
    <w:rsid w:val="003B653B"/>
    <w:rsid w:val="003B70E9"/>
    <w:rsid w:val="003C12B1"/>
    <w:rsid w:val="003C54DF"/>
    <w:rsid w:val="003C5D36"/>
    <w:rsid w:val="003C5ECB"/>
    <w:rsid w:val="003C6159"/>
    <w:rsid w:val="003C6729"/>
    <w:rsid w:val="003D1303"/>
    <w:rsid w:val="003D2501"/>
    <w:rsid w:val="003D48DD"/>
    <w:rsid w:val="003D7F8A"/>
    <w:rsid w:val="003E10F9"/>
    <w:rsid w:val="003E1BBC"/>
    <w:rsid w:val="003E2234"/>
    <w:rsid w:val="003E2F31"/>
    <w:rsid w:val="003E3691"/>
    <w:rsid w:val="003E43D8"/>
    <w:rsid w:val="003E68E1"/>
    <w:rsid w:val="003E6B0E"/>
    <w:rsid w:val="003E6E5A"/>
    <w:rsid w:val="003F06D3"/>
    <w:rsid w:val="003F18DD"/>
    <w:rsid w:val="003F2316"/>
    <w:rsid w:val="003F34AF"/>
    <w:rsid w:val="003F3AC3"/>
    <w:rsid w:val="003F3C88"/>
    <w:rsid w:val="003F4281"/>
    <w:rsid w:val="003F4844"/>
    <w:rsid w:val="003F497A"/>
    <w:rsid w:val="003F677A"/>
    <w:rsid w:val="004000E3"/>
    <w:rsid w:val="004006B3"/>
    <w:rsid w:val="00400BEF"/>
    <w:rsid w:val="004046CF"/>
    <w:rsid w:val="0040511E"/>
    <w:rsid w:val="00410D6B"/>
    <w:rsid w:val="004111B1"/>
    <w:rsid w:val="00417FEC"/>
    <w:rsid w:val="0042242C"/>
    <w:rsid w:val="004232F0"/>
    <w:rsid w:val="0042562D"/>
    <w:rsid w:val="004272BD"/>
    <w:rsid w:val="00430FC8"/>
    <w:rsid w:val="0043293E"/>
    <w:rsid w:val="00433C2A"/>
    <w:rsid w:val="00436944"/>
    <w:rsid w:val="00437171"/>
    <w:rsid w:val="004378EF"/>
    <w:rsid w:val="0044012F"/>
    <w:rsid w:val="00440D55"/>
    <w:rsid w:val="004414B4"/>
    <w:rsid w:val="004414D0"/>
    <w:rsid w:val="0044491B"/>
    <w:rsid w:val="004451F1"/>
    <w:rsid w:val="00446DB5"/>
    <w:rsid w:val="00447A43"/>
    <w:rsid w:val="004511BE"/>
    <w:rsid w:val="00451D54"/>
    <w:rsid w:val="00452E87"/>
    <w:rsid w:val="004536A9"/>
    <w:rsid w:val="004537BD"/>
    <w:rsid w:val="004538A1"/>
    <w:rsid w:val="004553C8"/>
    <w:rsid w:val="00457D50"/>
    <w:rsid w:val="00457F47"/>
    <w:rsid w:val="00457F95"/>
    <w:rsid w:val="00460654"/>
    <w:rsid w:val="00462AE6"/>
    <w:rsid w:val="00463394"/>
    <w:rsid w:val="00463CA9"/>
    <w:rsid w:val="0047073C"/>
    <w:rsid w:val="004715C8"/>
    <w:rsid w:val="00471D05"/>
    <w:rsid w:val="00477936"/>
    <w:rsid w:val="00477ECB"/>
    <w:rsid w:val="00477FE0"/>
    <w:rsid w:val="0048001C"/>
    <w:rsid w:val="00482C98"/>
    <w:rsid w:val="004842DC"/>
    <w:rsid w:val="00484633"/>
    <w:rsid w:val="0048524F"/>
    <w:rsid w:val="0048636F"/>
    <w:rsid w:val="004868D9"/>
    <w:rsid w:val="0048740D"/>
    <w:rsid w:val="00496000"/>
    <w:rsid w:val="0049622B"/>
    <w:rsid w:val="004974D2"/>
    <w:rsid w:val="004A2676"/>
    <w:rsid w:val="004A5CA9"/>
    <w:rsid w:val="004A6123"/>
    <w:rsid w:val="004A6986"/>
    <w:rsid w:val="004A6B4E"/>
    <w:rsid w:val="004A70DA"/>
    <w:rsid w:val="004B108C"/>
    <w:rsid w:val="004B175B"/>
    <w:rsid w:val="004B41EE"/>
    <w:rsid w:val="004B68E4"/>
    <w:rsid w:val="004B7AD3"/>
    <w:rsid w:val="004C1A5C"/>
    <w:rsid w:val="004C25F2"/>
    <w:rsid w:val="004C2D3F"/>
    <w:rsid w:val="004C2DBE"/>
    <w:rsid w:val="004C35F1"/>
    <w:rsid w:val="004C4C33"/>
    <w:rsid w:val="004C51A6"/>
    <w:rsid w:val="004C62C5"/>
    <w:rsid w:val="004C6E66"/>
    <w:rsid w:val="004C707D"/>
    <w:rsid w:val="004C75AE"/>
    <w:rsid w:val="004D0919"/>
    <w:rsid w:val="004D2B07"/>
    <w:rsid w:val="004D4823"/>
    <w:rsid w:val="004E0916"/>
    <w:rsid w:val="004E166A"/>
    <w:rsid w:val="004E654A"/>
    <w:rsid w:val="004F074B"/>
    <w:rsid w:val="004F1790"/>
    <w:rsid w:val="004F1A21"/>
    <w:rsid w:val="004F346F"/>
    <w:rsid w:val="004F6DF6"/>
    <w:rsid w:val="0050089A"/>
    <w:rsid w:val="00502675"/>
    <w:rsid w:val="00502946"/>
    <w:rsid w:val="005036D7"/>
    <w:rsid w:val="00505637"/>
    <w:rsid w:val="005070E5"/>
    <w:rsid w:val="005071DF"/>
    <w:rsid w:val="00512D42"/>
    <w:rsid w:val="0051327C"/>
    <w:rsid w:val="005139E6"/>
    <w:rsid w:val="0051523B"/>
    <w:rsid w:val="00515C37"/>
    <w:rsid w:val="005211DC"/>
    <w:rsid w:val="005221F3"/>
    <w:rsid w:val="00522F20"/>
    <w:rsid w:val="00523DEA"/>
    <w:rsid w:val="00525026"/>
    <w:rsid w:val="005263B5"/>
    <w:rsid w:val="005266C3"/>
    <w:rsid w:val="005324F0"/>
    <w:rsid w:val="005325F1"/>
    <w:rsid w:val="005330DB"/>
    <w:rsid w:val="00533272"/>
    <w:rsid w:val="0053649B"/>
    <w:rsid w:val="00536F97"/>
    <w:rsid w:val="00541E00"/>
    <w:rsid w:val="0054343B"/>
    <w:rsid w:val="005440AE"/>
    <w:rsid w:val="00545405"/>
    <w:rsid w:val="00545B88"/>
    <w:rsid w:val="00545D15"/>
    <w:rsid w:val="00546F8B"/>
    <w:rsid w:val="00551239"/>
    <w:rsid w:val="00551FF5"/>
    <w:rsid w:val="00552C40"/>
    <w:rsid w:val="00561C9D"/>
    <w:rsid w:val="005623BF"/>
    <w:rsid w:val="00562FCF"/>
    <w:rsid w:val="0056352E"/>
    <w:rsid w:val="00563629"/>
    <w:rsid w:val="00564159"/>
    <w:rsid w:val="00564BDA"/>
    <w:rsid w:val="00564F26"/>
    <w:rsid w:val="0056732D"/>
    <w:rsid w:val="0057075C"/>
    <w:rsid w:val="00572DDF"/>
    <w:rsid w:val="00573CDA"/>
    <w:rsid w:val="00573CFC"/>
    <w:rsid w:val="005745F3"/>
    <w:rsid w:val="005753DC"/>
    <w:rsid w:val="0058211E"/>
    <w:rsid w:val="00582A29"/>
    <w:rsid w:val="00583B59"/>
    <w:rsid w:val="00583C5D"/>
    <w:rsid w:val="005867FB"/>
    <w:rsid w:val="00586821"/>
    <w:rsid w:val="00590606"/>
    <w:rsid w:val="0059093D"/>
    <w:rsid w:val="005935E6"/>
    <w:rsid w:val="00593872"/>
    <w:rsid w:val="00595B17"/>
    <w:rsid w:val="00596B80"/>
    <w:rsid w:val="00597568"/>
    <w:rsid w:val="005976EA"/>
    <w:rsid w:val="005A04E9"/>
    <w:rsid w:val="005A0BDE"/>
    <w:rsid w:val="005A10DC"/>
    <w:rsid w:val="005A17BF"/>
    <w:rsid w:val="005A3BB0"/>
    <w:rsid w:val="005A4EE4"/>
    <w:rsid w:val="005A50E8"/>
    <w:rsid w:val="005A5751"/>
    <w:rsid w:val="005A682E"/>
    <w:rsid w:val="005A68BD"/>
    <w:rsid w:val="005B6A15"/>
    <w:rsid w:val="005B6BEF"/>
    <w:rsid w:val="005B7C74"/>
    <w:rsid w:val="005C11F3"/>
    <w:rsid w:val="005C212E"/>
    <w:rsid w:val="005C4F6C"/>
    <w:rsid w:val="005C61B4"/>
    <w:rsid w:val="005C632C"/>
    <w:rsid w:val="005C7BEC"/>
    <w:rsid w:val="005D2CBB"/>
    <w:rsid w:val="005D4082"/>
    <w:rsid w:val="005D4458"/>
    <w:rsid w:val="005D4D4C"/>
    <w:rsid w:val="005D54C1"/>
    <w:rsid w:val="005D5530"/>
    <w:rsid w:val="005D72C9"/>
    <w:rsid w:val="005D77B8"/>
    <w:rsid w:val="005D7A2A"/>
    <w:rsid w:val="005E110B"/>
    <w:rsid w:val="005E195B"/>
    <w:rsid w:val="005E24FA"/>
    <w:rsid w:val="005E4D26"/>
    <w:rsid w:val="005E7CED"/>
    <w:rsid w:val="005F0CFF"/>
    <w:rsid w:val="005F100D"/>
    <w:rsid w:val="005F1051"/>
    <w:rsid w:val="005F177B"/>
    <w:rsid w:val="005F2AD0"/>
    <w:rsid w:val="005F3ABE"/>
    <w:rsid w:val="005F42F3"/>
    <w:rsid w:val="005F4D80"/>
    <w:rsid w:val="005F51D5"/>
    <w:rsid w:val="005F5605"/>
    <w:rsid w:val="005F5B4C"/>
    <w:rsid w:val="00600956"/>
    <w:rsid w:val="00600A52"/>
    <w:rsid w:val="00601192"/>
    <w:rsid w:val="00601536"/>
    <w:rsid w:val="006033FA"/>
    <w:rsid w:val="00604B81"/>
    <w:rsid w:val="00606766"/>
    <w:rsid w:val="00606F84"/>
    <w:rsid w:val="006079D6"/>
    <w:rsid w:val="00607DA0"/>
    <w:rsid w:val="006111FF"/>
    <w:rsid w:val="0061170D"/>
    <w:rsid w:val="006145C9"/>
    <w:rsid w:val="00620D8E"/>
    <w:rsid w:val="00623A20"/>
    <w:rsid w:val="00624444"/>
    <w:rsid w:val="00626A9C"/>
    <w:rsid w:val="006305C9"/>
    <w:rsid w:val="006308C1"/>
    <w:rsid w:val="00630FF5"/>
    <w:rsid w:val="006313EC"/>
    <w:rsid w:val="00631549"/>
    <w:rsid w:val="00637687"/>
    <w:rsid w:val="006404E7"/>
    <w:rsid w:val="0064106C"/>
    <w:rsid w:val="006423A3"/>
    <w:rsid w:val="0064568A"/>
    <w:rsid w:val="006512D8"/>
    <w:rsid w:val="0065151D"/>
    <w:rsid w:val="00651A0C"/>
    <w:rsid w:val="00653425"/>
    <w:rsid w:val="0065478D"/>
    <w:rsid w:val="00655433"/>
    <w:rsid w:val="006574F2"/>
    <w:rsid w:val="006608FA"/>
    <w:rsid w:val="00662086"/>
    <w:rsid w:val="006622D3"/>
    <w:rsid w:val="006624CE"/>
    <w:rsid w:val="00664C9A"/>
    <w:rsid w:val="006658A4"/>
    <w:rsid w:val="00666925"/>
    <w:rsid w:val="00671C61"/>
    <w:rsid w:val="006757BA"/>
    <w:rsid w:val="00676CE0"/>
    <w:rsid w:val="00676E2E"/>
    <w:rsid w:val="006814F0"/>
    <w:rsid w:val="00682263"/>
    <w:rsid w:val="00682D2A"/>
    <w:rsid w:val="00683041"/>
    <w:rsid w:val="00684688"/>
    <w:rsid w:val="0068745E"/>
    <w:rsid w:val="00690258"/>
    <w:rsid w:val="006924AF"/>
    <w:rsid w:val="00693BCB"/>
    <w:rsid w:val="00693E75"/>
    <w:rsid w:val="006943A5"/>
    <w:rsid w:val="006948CC"/>
    <w:rsid w:val="00697121"/>
    <w:rsid w:val="006979FE"/>
    <w:rsid w:val="006A3355"/>
    <w:rsid w:val="006A5083"/>
    <w:rsid w:val="006B0866"/>
    <w:rsid w:val="006B4185"/>
    <w:rsid w:val="006B4DBF"/>
    <w:rsid w:val="006B7160"/>
    <w:rsid w:val="006C0EEA"/>
    <w:rsid w:val="006C3489"/>
    <w:rsid w:val="006C3F54"/>
    <w:rsid w:val="006D0769"/>
    <w:rsid w:val="006D1FBE"/>
    <w:rsid w:val="006D39C5"/>
    <w:rsid w:val="006D5C51"/>
    <w:rsid w:val="006D7A5B"/>
    <w:rsid w:val="006E024D"/>
    <w:rsid w:val="006E14B0"/>
    <w:rsid w:val="006E1E8D"/>
    <w:rsid w:val="006E1F39"/>
    <w:rsid w:val="006E40BA"/>
    <w:rsid w:val="006E5DFA"/>
    <w:rsid w:val="006E79F6"/>
    <w:rsid w:val="006E7EBC"/>
    <w:rsid w:val="006F21FA"/>
    <w:rsid w:val="006F41A9"/>
    <w:rsid w:val="006F4EAC"/>
    <w:rsid w:val="006F5354"/>
    <w:rsid w:val="006F5C53"/>
    <w:rsid w:val="006F5D22"/>
    <w:rsid w:val="0070104F"/>
    <w:rsid w:val="00701680"/>
    <w:rsid w:val="00704890"/>
    <w:rsid w:val="007055C5"/>
    <w:rsid w:val="00706850"/>
    <w:rsid w:val="00706DCE"/>
    <w:rsid w:val="0070782F"/>
    <w:rsid w:val="0071019E"/>
    <w:rsid w:val="00710C8B"/>
    <w:rsid w:val="0071211A"/>
    <w:rsid w:val="0071426F"/>
    <w:rsid w:val="00716C85"/>
    <w:rsid w:val="00717838"/>
    <w:rsid w:val="0072364B"/>
    <w:rsid w:val="00724E05"/>
    <w:rsid w:val="00726368"/>
    <w:rsid w:val="00727232"/>
    <w:rsid w:val="007274BA"/>
    <w:rsid w:val="00727B32"/>
    <w:rsid w:val="00731376"/>
    <w:rsid w:val="007313B6"/>
    <w:rsid w:val="00732643"/>
    <w:rsid w:val="00734839"/>
    <w:rsid w:val="00735C61"/>
    <w:rsid w:val="00736786"/>
    <w:rsid w:val="0074268D"/>
    <w:rsid w:val="00743543"/>
    <w:rsid w:val="007472B8"/>
    <w:rsid w:val="00752654"/>
    <w:rsid w:val="007531A9"/>
    <w:rsid w:val="00754EE5"/>
    <w:rsid w:val="00756BC9"/>
    <w:rsid w:val="00757401"/>
    <w:rsid w:val="00760078"/>
    <w:rsid w:val="00761D4C"/>
    <w:rsid w:val="00764AA0"/>
    <w:rsid w:val="00765E2D"/>
    <w:rsid w:val="00765F74"/>
    <w:rsid w:val="00766F5D"/>
    <w:rsid w:val="007700AE"/>
    <w:rsid w:val="00771535"/>
    <w:rsid w:val="007719EA"/>
    <w:rsid w:val="00773711"/>
    <w:rsid w:val="00774337"/>
    <w:rsid w:val="00776AE4"/>
    <w:rsid w:val="0078596E"/>
    <w:rsid w:val="00785B1A"/>
    <w:rsid w:val="00785FDD"/>
    <w:rsid w:val="0078618D"/>
    <w:rsid w:val="00786B7C"/>
    <w:rsid w:val="00790E2D"/>
    <w:rsid w:val="00791119"/>
    <w:rsid w:val="007940E8"/>
    <w:rsid w:val="0079581E"/>
    <w:rsid w:val="00796041"/>
    <w:rsid w:val="007975C2"/>
    <w:rsid w:val="007A1D59"/>
    <w:rsid w:val="007A3E03"/>
    <w:rsid w:val="007A485A"/>
    <w:rsid w:val="007A607C"/>
    <w:rsid w:val="007A6661"/>
    <w:rsid w:val="007A6E85"/>
    <w:rsid w:val="007B04E0"/>
    <w:rsid w:val="007B15F9"/>
    <w:rsid w:val="007B1625"/>
    <w:rsid w:val="007B2A9B"/>
    <w:rsid w:val="007B5658"/>
    <w:rsid w:val="007B6430"/>
    <w:rsid w:val="007B6D6F"/>
    <w:rsid w:val="007B6F33"/>
    <w:rsid w:val="007B7609"/>
    <w:rsid w:val="007B79B6"/>
    <w:rsid w:val="007C061B"/>
    <w:rsid w:val="007C2739"/>
    <w:rsid w:val="007C2F9E"/>
    <w:rsid w:val="007C3531"/>
    <w:rsid w:val="007C3FA5"/>
    <w:rsid w:val="007C50EB"/>
    <w:rsid w:val="007C5397"/>
    <w:rsid w:val="007C74B1"/>
    <w:rsid w:val="007D07D4"/>
    <w:rsid w:val="007D20D1"/>
    <w:rsid w:val="007D3416"/>
    <w:rsid w:val="007D4D45"/>
    <w:rsid w:val="007D57ED"/>
    <w:rsid w:val="007D62FE"/>
    <w:rsid w:val="007D7805"/>
    <w:rsid w:val="007E05E0"/>
    <w:rsid w:val="007E68F9"/>
    <w:rsid w:val="007F002B"/>
    <w:rsid w:val="007F1289"/>
    <w:rsid w:val="007F29A6"/>
    <w:rsid w:val="007F39D4"/>
    <w:rsid w:val="007F3F06"/>
    <w:rsid w:val="007F51D0"/>
    <w:rsid w:val="007F5BBE"/>
    <w:rsid w:val="007F5F0F"/>
    <w:rsid w:val="007F6889"/>
    <w:rsid w:val="007F79C3"/>
    <w:rsid w:val="00800201"/>
    <w:rsid w:val="008007AA"/>
    <w:rsid w:val="00805290"/>
    <w:rsid w:val="00805FFE"/>
    <w:rsid w:val="00806E3B"/>
    <w:rsid w:val="0080742D"/>
    <w:rsid w:val="00807EB4"/>
    <w:rsid w:val="0081074C"/>
    <w:rsid w:val="0081327B"/>
    <w:rsid w:val="0081395A"/>
    <w:rsid w:val="00813AD7"/>
    <w:rsid w:val="00814336"/>
    <w:rsid w:val="00817656"/>
    <w:rsid w:val="00820146"/>
    <w:rsid w:val="00824C6D"/>
    <w:rsid w:val="0082587F"/>
    <w:rsid w:val="00825C0E"/>
    <w:rsid w:val="00826915"/>
    <w:rsid w:val="00826932"/>
    <w:rsid w:val="0082703A"/>
    <w:rsid w:val="00827ED4"/>
    <w:rsid w:val="008325EE"/>
    <w:rsid w:val="008335C7"/>
    <w:rsid w:val="008350EF"/>
    <w:rsid w:val="00835753"/>
    <w:rsid w:val="0083620D"/>
    <w:rsid w:val="00836642"/>
    <w:rsid w:val="008367CE"/>
    <w:rsid w:val="00840BAB"/>
    <w:rsid w:val="0084101B"/>
    <w:rsid w:val="00841928"/>
    <w:rsid w:val="008433A0"/>
    <w:rsid w:val="0084468E"/>
    <w:rsid w:val="0084474A"/>
    <w:rsid w:val="008447FA"/>
    <w:rsid w:val="0084622B"/>
    <w:rsid w:val="008462D2"/>
    <w:rsid w:val="0084644B"/>
    <w:rsid w:val="008505BB"/>
    <w:rsid w:val="00850670"/>
    <w:rsid w:val="00850902"/>
    <w:rsid w:val="00852068"/>
    <w:rsid w:val="00852310"/>
    <w:rsid w:val="00852C07"/>
    <w:rsid w:val="00852FB0"/>
    <w:rsid w:val="00853B14"/>
    <w:rsid w:val="00853D48"/>
    <w:rsid w:val="00854DE7"/>
    <w:rsid w:val="00855375"/>
    <w:rsid w:val="0085566F"/>
    <w:rsid w:val="00857CB3"/>
    <w:rsid w:val="0086011D"/>
    <w:rsid w:val="00860584"/>
    <w:rsid w:val="008605B8"/>
    <w:rsid w:val="0086087C"/>
    <w:rsid w:val="00863C65"/>
    <w:rsid w:val="00864B62"/>
    <w:rsid w:val="0086722C"/>
    <w:rsid w:val="00867493"/>
    <w:rsid w:val="0087133A"/>
    <w:rsid w:val="008736FE"/>
    <w:rsid w:val="008742C5"/>
    <w:rsid w:val="008759D9"/>
    <w:rsid w:val="0087720B"/>
    <w:rsid w:val="00877868"/>
    <w:rsid w:val="00882E28"/>
    <w:rsid w:val="00883F53"/>
    <w:rsid w:val="0088438B"/>
    <w:rsid w:val="00884418"/>
    <w:rsid w:val="00884B49"/>
    <w:rsid w:val="00886AF7"/>
    <w:rsid w:val="0088799A"/>
    <w:rsid w:val="00887E04"/>
    <w:rsid w:val="0089329B"/>
    <w:rsid w:val="0089423B"/>
    <w:rsid w:val="00894DAC"/>
    <w:rsid w:val="008955FE"/>
    <w:rsid w:val="00897982"/>
    <w:rsid w:val="008A0730"/>
    <w:rsid w:val="008A331B"/>
    <w:rsid w:val="008A3973"/>
    <w:rsid w:val="008A3AE0"/>
    <w:rsid w:val="008A60FB"/>
    <w:rsid w:val="008A6384"/>
    <w:rsid w:val="008A7671"/>
    <w:rsid w:val="008A7722"/>
    <w:rsid w:val="008B0B81"/>
    <w:rsid w:val="008B260E"/>
    <w:rsid w:val="008B3AA4"/>
    <w:rsid w:val="008B6C15"/>
    <w:rsid w:val="008B6E83"/>
    <w:rsid w:val="008C02D2"/>
    <w:rsid w:val="008C065F"/>
    <w:rsid w:val="008C0F72"/>
    <w:rsid w:val="008C3C04"/>
    <w:rsid w:val="008C3C8F"/>
    <w:rsid w:val="008C41F4"/>
    <w:rsid w:val="008C501D"/>
    <w:rsid w:val="008D1160"/>
    <w:rsid w:val="008D1610"/>
    <w:rsid w:val="008D3688"/>
    <w:rsid w:val="008D36CF"/>
    <w:rsid w:val="008D4C24"/>
    <w:rsid w:val="008D545E"/>
    <w:rsid w:val="008D70F6"/>
    <w:rsid w:val="008D7878"/>
    <w:rsid w:val="008E0B0F"/>
    <w:rsid w:val="008E2A63"/>
    <w:rsid w:val="008E6006"/>
    <w:rsid w:val="008E6191"/>
    <w:rsid w:val="008F1B97"/>
    <w:rsid w:val="008F305C"/>
    <w:rsid w:val="008F376C"/>
    <w:rsid w:val="008F46B7"/>
    <w:rsid w:val="008F5CF6"/>
    <w:rsid w:val="008F6CA3"/>
    <w:rsid w:val="008F712A"/>
    <w:rsid w:val="008F7C29"/>
    <w:rsid w:val="00901446"/>
    <w:rsid w:val="00902A41"/>
    <w:rsid w:val="00904033"/>
    <w:rsid w:val="0091605E"/>
    <w:rsid w:val="00916788"/>
    <w:rsid w:val="0092008A"/>
    <w:rsid w:val="009201F4"/>
    <w:rsid w:val="00920687"/>
    <w:rsid w:val="009206D1"/>
    <w:rsid w:val="00921A94"/>
    <w:rsid w:val="009267E5"/>
    <w:rsid w:val="009278E9"/>
    <w:rsid w:val="009279C6"/>
    <w:rsid w:val="00930331"/>
    <w:rsid w:val="009305F8"/>
    <w:rsid w:val="0093065B"/>
    <w:rsid w:val="00930902"/>
    <w:rsid w:val="00930BE2"/>
    <w:rsid w:val="009311B0"/>
    <w:rsid w:val="00932B0A"/>
    <w:rsid w:val="00934F9B"/>
    <w:rsid w:val="009357C0"/>
    <w:rsid w:val="009367BF"/>
    <w:rsid w:val="00936CC8"/>
    <w:rsid w:val="00937730"/>
    <w:rsid w:val="0094133A"/>
    <w:rsid w:val="00941F8B"/>
    <w:rsid w:val="00944860"/>
    <w:rsid w:val="00945137"/>
    <w:rsid w:val="00945F23"/>
    <w:rsid w:val="0094737E"/>
    <w:rsid w:val="00950987"/>
    <w:rsid w:val="00950B23"/>
    <w:rsid w:val="0095120C"/>
    <w:rsid w:val="00951576"/>
    <w:rsid w:val="00951CEF"/>
    <w:rsid w:val="00953A7A"/>
    <w:rsid w:val="00954B4E"/>
    <w:rsid w:val="009558B7"/>
    <w:rsid w:val="00955CE0"/>
    <w:rsid w:val="00956284"/>
    <w:rsid w:val="009606E7"/>
    <w:rsid w:val="009618CD"/>
    <w:rsid w:val="00961EED"/>
    <w:rsid w:val="00962543"/>
    <w:rsid w:val="00962B7D"/>
    <w:rsid w:val="00963627"/>
    <w:rsid w:val="009638F5"/>
    <w:rsid w:val="009640DC"/>
    <w:rsid w:val="0096759F"/>
    <w:rsid w:val="00967A1D"/>
    <w:rsid w:val="00971564"/>
    <w:rsid w:val="009722B8"/>
    <w:rsid w:val="009725B8"/>
    <w:rsid w:val="00975EA1"/>
    <w:rsid w:val="00980BA6"/>
    <w:rsid w:val="00981148"/>
    <w:rsid w:val="00981379"/>
    <w:rsid w:val="009822D9"/>
    <w:rsid w:val="009825C1"/>
    <w:rsid w:val="00982F09"/>
    <w:rsid w:val="0098350A"/>
    <w:rsid w:val="00984E9C"/>
    <w:rsid w:val="00990C31"/>
    <w:rsid w:val="00992EE2"/>
    <w:rsid w:val="009947AA"/>
    <w:rsid w:val="009965B1"/>
    <w:rsid w:val="00996AFD"/>
    <w:rsid w:val="009A14FC"/>
    <w:rsid w:val="009A172B"/>
    <w:rsid w:val="009A1996"/>
    <w:rsid w:val="009A3D4B"/>
    <w:rsid w:val="009A4CE3"/>
    <w:rsid w:val="009A7E30"/>
    <w:rsid w:val="009A7F56"/>
    <w:rsid w:val="009B02FE"/>
    <w:rsid w:val="009B31FF"/>
    <w:rsid w:val="009B438F"/>
    <w:rsid w:val="009B4D6C"/>
    <w:rsid w:val="009B5341"/>
    <w:rsid w:val="009B57FE"/>
    <w:rsid w:val="009B5CE7"/>
    <w:rsid w:val="009B5E0E"/>
    <w:rsid w:val="009B684E"/>
    <w:rsid w:val="009B6F6E"/>
    <w:rsid w:val="009C0007"/>
    <w:rsid w:val="009C0263"/>
    <w:rsid w:val="009C3CFF"/>
    <w:rsid w:val="009C4D57"/>
    <w:rsid w:val="009C656C"/>
    <w:rsid w:val="009C6749"/>
    <w:rsid w:val="009D37D3"/>
    <w:rsid w:val="009D4237"/>
    <w:rsid w:val="009D7683"/>
    <w:rsid w:val="009D7EB3"/>
    <w:rsid w:val="009E4897"/>
    <w:rsid w:val="009E4DCC"/>
    <w:rsid w:val="009E511B"/>
    <w:rsid w:val="009E621B"/>
    <w:rsid w:val="009E6AF8"/>
    <w:rsid w:val="009E7035"/>
    <w:rsid w:val="009F237F"/>
    <w:rsid w:val="009F38B5"/>
    <w:rsid w:val="009F43E7"/>
    <w:rsid w:val="009F5757"/>
    <w:rsid w:val="009F5CDC"/>
    <w:rsid w:val="009F6746"/>
    <w:rsid w:val="009F6E0E"/>
    <w:rsid w:val="00A012DC"/>
    <w:rsid w:val="00A02183"/>
    <w:rsid w:val="00A0268A"/>
    <w:rsid w:val="00A02C01"/>
    <w:rsid w:val="00A02FFF"/>
    <w:rsid w:val="00A035A3"/>
    <w:rsid w:val="00A03E32"/>
    <w:rsid w:val="00A043F9"/>
    <w:rsid w:val="00A05E03"/>
    <w:rsid w:val="00A05FDE"/>
    <w:rsid w:val="00A10064"/>
    <w:rsid w:val="00A17412"/>
    <w:rsid w:val="00A17C2A"/>
    <w:rsid w:val="00A238E9"/>
    <w:rsid w:val="00A25150"/>
    <w:rsid w:val="00A25C8F"/>
    <w:rsid w:val="00A26013"/>
    <w:rsid w:val="00A26156"/>
    <w:rsid w:val="00A2636B"/>
    <w:rsid w:val="00A26986"/>
    <w:rsid w:val="00A27C9E"/>
    <w:rsid w:val="00A31FF1"/>
    <w:rsid w:val="00A363E2"/>
    <w:rsid w:val="00A36A1A"/>
    <w:rsid w:val="00A37023"/>
    <w:rsid w:val="00A42151"/>
    <w:rsid w:val="00A44C57"/>
    <w:rsid w:val="00A46E9F"/>
    <w:rsid w:val="00A50017"/>
    <w:rsid w:val="00A51091"/>
    <w:rsid w:val="00A51364"/>
    <w:rsid w:val="00A51D48"/>
    <w:rsid w:val="00A527A4"/>
    <w:rsid w:val="00A5355E"/>
    <w:rsid w:val="00A53BEF"/>
    <w:rsid w:val="00A53BF6"/>
    <w:rsid w:val="00A5486F"/>
    <w:rsid w:val="00A54A97"/>
    <w:rsid w:val="00A55D5E"/>
    <w:rsid w:val="00A61093"/>
    <w:rsid w:val="00A62043"/>
    <w:rsid w:val="00A625F5"/>
    <w:rsid w:val="00A64785"/>
    <w:rsid w:val="00A6654E"/>
    <w:rsid w:val="00A66F42"/>
    <w:rsid w:val="00A67225"/>
    <w:rsid w:val="00A80A91"/>
    <w:rsid w:val="00A83819"/>
    <w:rsid w:val="00A84AE0"/>
    <w:rsid w:val="00A85659"/>
    <w:rsid w:val="00A859D5"/>
    <w:rsid w:val="00A868B0"/>
    <w:rsid w:val="00A86940"/>
    <w:rsid w:val="00A93DC7"/>
    <w:rsid w:val="00A94152"/>
    <w:rsid w:val="00A94BA0"/>
    <w:rsid w:val="00A94C20"/>
    <w:rsid w:val="00A97EBE"/>
    <w:rsid w:val="00AA15A7"/>
    <w:rsid w:val="00AA30E9"/>
    <w:rsid w:val="00AA369B"/>
    <w:rsid w:val="00AA411A"/>
    <w:rsid w:val="00AA49A1"/>
    <w:rsid w:val="00AA54D8"/>
    <w:rsid w:val="00AA6ADB"/>
    <w:rsid w:val="00AB088D"/>
    <w:rsid w:val="00AB16FE"/>
    <w:rsid w:val="00AB1DF1"/>
    <w:rsid w:val="00AB2648"/>
    <w:rsid w:val="00AB6FE7"/>
    <w:rsid w:val="00AB78CA"/>
    <w:rsid w:val="00AC02B4"/>
    <w:rsid w:val="00AC1C5C"/>
    <w:rsid w:val="00AC2212"/>
    <w:rsid w:val="00AC27DA"/>
    <w:rsid w:val="00AC3CAC"/>
    <w:rsid w:val="00AC6F84"/>
    <w:rsid w:val="00AD1C76"/>
    <w:rsid w:val="00AD2563"/>
    <w:rsid w:val="00AD2DAD"/>
    <w:rsid w:val="00AD4F5A"/>
    <w:rsid w:val="00AD7E5F"/>
    <w:rsid w:val="00AE0024"/>
    <w:rsid w:val="00AE006E"/>
    <w:rsid w:val="00AE0145"/>
    <w:rsid w:val="00AE3921"/>
    <w:rsid w:val="00AE49AB"/>
    <w:rsid w:val="00AE6AFB"/>
    <w:rsid w:val="00AF08A4"/>
    <w:rsid w:val="00AF25C1"/>
    <w:rsid w:val="00AF27B1"/>
    <w:rsid w:val="00AF76AE"/>
    <w:rsid w:val="00AF7975"/>
    <w:rsid w:val="00B005AA"/>
    <w:rsid w:val="00B0155D"/>
    <w:rsid w:val="00B0599E"/>
    <w:rsid w:val="00B1120D"/>
    <w:rsid w:val="00B128F8"/>
    <w:rsid w:val="00B12D91"/>
    <w:rsid w:val="00B14482"/>
    <w:rsid w:val="00B14E45"/>
    <w:rsid w:val="00B16681"/>
    <w:rsid w:val="00B16EA3"/>
    <w:rsid w:val="00B2520A"/>
    <w:rsid w:val="00B25218"/>
    <w:rsid w:val="00B3221A"/>
    <w:rsid w:val="00B330A4"/>
    <w:rsid w:val="00B330A9"/>
    <w:rsid w:val="00B334AB"/>
    <w:rsid w:val="00B33C37"/>
    <w:rsid w:val="00B35688"/>
    <w:rsid w:val="00B36284"/>
    <w:rsid w:val="00B365DA"/>
    <w:rsid w:val="00B37BC5"/>
    <w:rsid w:val="00B40F26"/>
    <w:rsid w:val="00B431D8"/>
    <w:rsid w:val="00B45AE7"/>
    <w:rsid w:val="00B46C54"/>
    <w:rsid w:val="00B474F2"/>
    <w:rsid w:val="00B51D11"/>
    <w:rsid w:val="00B5288A"/>
    <w:rsid w:val="00B554FD"/>
    <w:rsid w:val="00B558B8"/>
    <w:rsid w:val="00B57679"/>
    <w:rsid w:val="00B57CDB"/>
    <w:rsid w:val="00B60FD2"/>
    <w:rsid w:val="00B61939"/>
    <w:rsid w:val="00B62EE7"/>
    <w:rsid w:val="00B63D7D"/>
    <w:rsid w:val="00B64AD6"/>
    <w:rsid w:val="00B65E71"/>
    <w:rsid w:val="00B67F6F"/>
    <w:rsid w:val="00B70626"/>
    <w:rsid w:val="00B70C1C"/>
    <w:rsid w:val="00B71009"/>
    <w:rsid w:val="00B716C4"/>
    <w:rsid w:val="00B71745"/>
    <w:rsid w:val="00B72504"/>
    <w:rsid w:val="00B7385E"/>
    <w:rsid w:val="00B7398F"/>
    <w:rsid w:val="00B74218"/>
    <w:rsid w:val="00B7533B"/>
    <w:rsid w:val="00B765BE"/>
    <w:rsid w:val="00B819EB"/>
    <w:rsid w:val="00B81FCC"/>
    <w:rsid w:val="00B8226C"/>
    <w:rsid w:val="00B83125"/>
    <w:rsid w:val="00B83A43"/>
    <w:rsid w:val="00B848F4"/>
    <w:rsid w:val="00B85A56"/>
    <w:rsid w:val="00B91DF1"/>
    <w:rsid w:val="00B93217"/>
    <w:rsid w:val="00B953D2"/>
    <w:rsid w:val="00B968D8"/>
    <w:rsid w:val="00BA0BEC"/>
    <w:rsid w:val="00BA15C5"/>
    <w:rsid w:val="00BA1B77"/>
    <w:rsid w:val="00BA21E6"/>
    <w:rsid w:val="00BA25A5"/>
    <w:rsid w:val="00BA4E10"/>
    <w:rsid w:val="00BA5C92"/>
    <w:rsid w:val="00BB1C0C"/>
    <w:rsid w:val="00BB1CBD"/>
    <w:rsid w:val="00BB41F7"/>
    <w:rsid w:val="00BB4D36"/>
    <w:rsid w:val="00BB5B78"/>
    <w:rsid w:val="00BB7480"/>
    <w:rsid w:val="00BC024A"/>
    <w:rsid w:val="00BC4287"/>
    <w:rsid w:val="00BC5B48"/>
    <w:rsid w:val="00BC7A71"/>
    <w:rsid w:val="00BD471D"/>
    <w:rsid w:val="00BD4773"/>
    <w:rsid w:val="00BD542A"/>
    <w:rsid w:val="00BD647D"/>
    <w:rsid w:val="00BE1B1C"/>
    <w:rsid w:val="00BE1F4D"/>
    <w:rsid w:val="00BE4DD3"/>
    <w:rsid w:val="00BE5798"/>
    <w:rsid w:val="00BE7748"/>
    <w:rsid w:val="00BE7BB6"/>
    <w:rsid w:val="00BF1313"/>
    <w:rsid w:val="00BF2200"/>
    <w:rsid w:val="00BF2739"/>
    <w:rsid w:val="00BF2C39"/>
    <w:rsid w:val="00C00808"/>
    <w:rsid w:val="00C01475"/>
    <w:rsid w:val="00C01558"/>
    <w:rsid w:val="00C02931"/>
    <w:rsid w:val="00C02B6D"/>
    <w:rsid w:val="00C040F8"/>
    <w:rsid w:val="00C04AA2"/>
    <w:rsid w:val="00C05280"/>
    <w:rsid w:val="00C064A7"/>
    <w:rsid w:val="00C07601"/>
    <w:rsid w:val="00C07C4A"/>
    <w:rsid w:val="00C07FB7"/>
    <w:rsid w:val="00C10AFA"/>
    <w:rsid w:val="00C12611"/>
    <w:rsid w:val="00C12BF0"/>
    <w:rsid w:val="00C15229"/>
    <w:rsid w:val="00C15856"/>
    <w:rsid w:val="00C16CB5"/>
    <w:rsid w:val="00C218BC"/>
    <w:rsid w:val="00C2436E"/>
    <w:rsid w:val="00C24A5C"/>
    <w:rsid w:val="00C24BAA"/>
    <w:rsid w:val="00C258C8"/>
    <w:rsid w:val="00C2596F"/>
    <w:rsid w:val="00C30999"/>
    <w:rsid w:val="00C31663"/>
    <w:rsid w:val="00C317D6"/>
    <w:rsid w:val="00C37211"/>
    <w:rsid w:val="00C373C7"/>
    <w:rsid w:val="00C3749F"/>
    <w:rsid w:val="00C40571"/>
    <w:rsid w:val="00C40B21"/>
    <w:rsid w:val="00C413B8"/>
    <w:rsid w:val="00C422D5"/>
    <w:rsid w:val="00C43980"/>
    <w:rsid w:val="00C439A6"/>
    <w:rsid w:val="00C446B7"/>
    <w:rsid w:val="00C45478"/>
    <w:rsid w:val="00C45AEE"/>
    <w:rsid w:val="00C46505"/>
    <w:rsid w:val="00C5062B"/>
    <w:rsid w:val="00C51BA0"/>
    <w:rsid w:val="00C55130"/>
    <w:rsid w:val="00C5558E"/>
    <w:rsid w:val="00C56281"/>
    <w:rsid w:val="00C57B82"/>
    <w:rsid w:val="00C61230"/>
    <w:rsid w:val="00C62223"/>
    <w:rsid w:val="00C63544"/>
    <w:rsid w:val="00C65755"/>
    <w:rsid w:val="00C66CA0"/>
    <w:rsid w:val="00C72CC4"/>
    <w:rsid w:val="00C759F7"/>
    <w:rsid w:val="00C77E74"/>
    <w:rsid w:val="00C810D7"/>
    <w:rsid w:val="00C83584"/>
    <w:rsid w:val="00C8421F"/>
    <w:rsid w:val="00C84CAC"/>
    <w:rsid w:val="00C908B2"/>
    <w:rsid w:val="00C90AAF"/>
    <w:rsid w:val="00C921C1"/>
    <w:rsid w:val="00C93056"/>
    <w:rsid w:val="00C94184"/>
    <w:rsid w:val="00C95B30"/>
    <w:rsid w:val="00CA12FC"/>
    <w:rsid w:val="00CA1D37"/>
    <w:rsid w:val="00CA46BF"/>
    <w:rsid w:val="00CA7CE8"/>
    <w:rsid w:val="00CB03CA"/>
    <w:rsid w:val="00CB04AD"/>
    <w:rsid w:val="00CB129C"/>
    <w:rsid w:val="00CB143E"/>
    <w:rsid w:val="00CB4567"/>
    <w:rsid w:val="00CB4BA0"/>
    <w:rsid w:val="00CB70A7"/>
    <w:rsid w:val="00CC0C6B"/>
    <w:rsid w:val="00CC1A71"/>
    <w:rsid w:val="00CC2345"/>
    <w:rsid w:val="00CC41AD"/>
    <w:rsid w:val="00CC41CB"/>
    <w:rsid w:val="00CC462C"/>
    <w:rsid w:val="00CC5AB5"/>
    <w:rsid w:val="00CC5D86"/>
    <w:rsid w:val="00CC5E29"/>
    <w:rsid w:val="00CC6C9C"/>
    <w:rsid w:val="00CC77F6"/>
    <w:rsid w:val="00CD06CF"/>
    <w:rsid w:val="00CD07A5"/>
    <w:rsid w:val="00CD14EB"/>
    <w:rsid w:val="00CD1B8C"/>
    <w:rsid w:val="00CD2952"/>
    <w:rsid w:val="00CD2A3B"/>
    <w:rsid w:val="00CD2DC1"/>
    <w:rsid w:val="00CD3203"/>
    <w:rsid w:val="00CD3473"/>
    <w:rsid w:val="00CD3594"/>
    <w:rsid w:val="00CD4E70"/>
    <w:rsid w:val="00CD74EA"/>
    <w:rsid w:val="00CE1D9C"/>
    <w:rsid w:val="00CE3C06"/>
    <w:rsid w:val="00CE5618"/>
    <w:rsid w:val="00CF054A"/>
    <w:rsid w:val="00CF0914"/>
    <w:rsid w:val="00CF35EB"/>
    <w:rsid w:val="00CF4830"/>
    <w:rsid w:val="00CF674F"/>
    <w:rsid w:val="00CF6DEB"/>
    <w:rsid w:val="00CF77A8"/>
    <w:rsid w:val="00D0011D"/>
    <w:rsid w:val="00D00AD3"/>
    <w:rsid w:val="00D00E74"/>
    <w:rsid w:val="00D024F5"/>
    <w:rsid w:val="00D02F76"/>
    <w:rsid w:val="00D03BF6"/>
    <w:rsid w:val="00D03D70"/>
    <w:rsid w:val="00D05E01"/>
    <w:rsid w:val="00D076D0"/>
    <w:rsid w:val="00D07891"/>
    <w:rsid w:val="00D10C8D"/>
    <w:rsid w:val="00D11C2E"/>
    <w:rsid w:val="00D12E31"/>
    <w:rsid w:val="00D149DD"/>
    <w:rsid w:val="00D21141"/>
    <w:rsid w:val="00D23543"/>
    <w:rsid w:val="00D23DAC"/>
    <w:rsid w:val="00D257E4"/>
    <w:rsid w:val="00D2701C"/>
    <w:rsid w:val="00D3036B"/>
    <w:rsid w:val="00D305E9"/>
    <w:rsid w:val="00D314DE"/>
    <w:rsid w:val="00D316A7"/>
    <w:rsid w:val="00D321A4"/>
    <w:rsid w:val="00D32241"/>
    <w:rsid w:val="00D3358C"/>
    <w:rsid w:val="00D33FCE"/>
    <w:rsid w:val="00D349FA"/>
    <w:rsid w:val="00D35AEC"/>
    <w:rsid w:val="00D36A8D"/>
    <w:rsid w:val="00D36B9A"/>
    <w:rsid w:val="00D37459"/>
    <w:rsid w:val="00D4410C"/>
    <w:rsid w:val="00D475EE"/>
    <w:rsid w:val="00D47CB6"/>
    <w:rsid w:val="00D47F34"/>
    <w:rsid w:val="00D50068"/>
    <w:rsid w:val="00D538E6"/>
    <w:rsid w:val="00D545F8"/>
    <w:rsid w:val="00D54E9C"/>
    <w:rsid w:val="00D54FBE"/>
    <w:rsid w:val="00D553B1"/>
    <w:rsid w:val="00D600B1"/>
    <w:rsid w:val="00D603F0"/>
    <w:rsid w:val="00D61193"/>
    <w:rsid w:val="00D617D7"/>
    <w:rsid w:val="00D650DE"/>
    <w:rsid w:val="00D66B9D"/>
    <w:rsid w:val="00D7309D"/>
    <w:rsid w:val="00D756B5"/>
    <w:rsid w:val="00D760E0"/>
    <w:rsid w:val="00D7665F"/>
    <w:rsid w:val="00D83E70"/>
    <w:rsid w:val="00D840D5"/>
    <w:rsid w:val="00D84871"/>
    <w:rsid w:val="00D85F54"/>
    <w:rsid w:val="00D870BE"/>
    <w:rsid w:val="00D870FF"/>
    <w:rsid w:val="00D9388E"/>
    <w:rsid w:val="00D938E6"/>
    <w:rsid w:val="00D94334"/>
    <w:rsid w:val="00DA25C0"/>
    <w:rsid w:val="00DA3D3C"/>
    <w:rsid w:val="00DA432B"/>
    <w:rsid w:val="00DA46B0"/>
    <w:rsid w:val="00DA6C2F"/>
    <w:rsid w:val="00DA7A57"/>
    <w:rsid w:val="00DB1B1E"/>
    <w:rsid w:val="00DB3C87"/>
    <w:rsid w:val="00DB4979"/>
    <w:rsid w:val="00DB4DE4"/>
    <w:rsid w:val="00DB519B"/>
    <w:rsid w:val="00DB5D4F"/>
    <w:rsid w:val="00DB7477"/>
    <w:rsid w:val="00DB78F2"/>
    <w:rsid w:val="00DB7DFD"/>
    <w:rsid w:val="00DC0EEB"/>
    <w:rsid w:val="00DC497A"/>
    <w:rsid w:val="00DD01E4"/>
    <w:rsid w:val="00DD02B6"/>
    <w:rsid w:val="00DD04F8"/>
    <w:rsid w:val="00DD12AF"/>
    <w:rsid w:val="00DD6787"/>
    <w:rsid w:val="00DD67A4"/>
    <w:rsid w:val="00DD6D18"/>
    <w:rsid w:val="00DE0950"/>
    <w:rsid w:val="00DE15F9"/>
    <w:rsid w:val="00DE1D7E"/>
    <w:rsid w:val="00DE1F58"/>
    <w:rsid w:val="00DE3D62"/>
    <w:rsid w:val="00DE4144"/>
    <w:rsid w:val="00DE4E7B"/>
    <w:rsid w:val="00DE5506"/>
    <w:rsid w:val="00DF051A"/>
    <w:rsid w:val="00DF1066"/>
    <w:rsid w:val="00DF1305"/>
    <w:rsid w:val="00DF14AB"/>
    <w:rsid w:val="00DF2315"/>
    <w:rsid w:val="00DF27BA"/>
    <w:rsid w:val="00DF3728"/>
    <w:rsid w:val="00DF5C01"/>
    <w:rsid w:val="00DF61A0"/>
    <w:rsid w:val="00DF63D2"/>
    <w:rsid w:val="00E00902"/>
    <w:rsid w:val="00E02799"/>
    <w:rsid w:val="00E03ABB"/>
    <w:rsid w:val="00E041BD"/>
    <w:rsid w:val="00E0485F"/>
    <w:rsid w:val="00E06035"/>
    <w:rsid w:val="00E07029"/>
    <w:rsid w:val="00E076BB"/>
    <w:rsid w:val="00E07AB0"/>
    <w:rsid w:val="00E11AEE"/>
    <w:rsid w:val="00E1226D"/>
    <w:rsid w:val="00E12F16"/>
    <w:rsid w:val="00E14514"/>
    <w:rsid w:val="00E167C8"/>
    <w:rsid w:val="00E179F0"/>
    <w:rsid w:val="00E204E4"/>
    <w:rsid w:val="00E22E1D"/>
    <w:rsid w:val="00E24904"/>
    <w:rsid w:val="00E266E7"/>
    <w:rsid w:val="00E312F5"/>
    <w:rsid w:val="00E31D34"/>
    <w:rsid w:val="00E328E9"/>
    <w:rsid w:val="00E339A9"/>
    <w:rsid w:val="00E34387"/>
    <w:rsid w:val="00E4044D"/>
    <w:rsid w:val="00E409F1"/>
    <w:rsid w:val="00E41A88"/>
    <w:rsid w:val="00E41E6D"/>
    <w:rsid w:val="00E42E08"/>
    <w:rsid w:val="00E456A2"/>
    <w:rsid w:val="00E45E69"/>
    <w:rsid w:val="00E5242D"/>
    <w:rsid w:val="00E55D07"/>
    <w:rsid w:val="00E560AD"/>
    <w:rsid w:val="00E6269A"/>
    <w:rsid w:val="00E6519F"/>
    <w:rsid w:val="00E667E3"/>
    <w:rsid w:val="00E70C9C"/>
    <w:rsid w:val="00E712CB"/>
    <w:rsid w:val="00E76F55"/>
    <w:rsid w:val="00E80B80"/>
    <w:rsid w:val="00E8100D"/>
    <w:rsid w:val="00E81539"/>
    <w:rsid w:val="00E81A96"/>
    <w:rsid w:val="00E82628"/>
    <w:rsid w:val="00E82BCF"/>
    <w:rsid w:val="00E85523"/>
    <w:rsid w:val="00E867D2"/>
    <w:rsid w:val="00E86DAC"/>
    <w:rsid w:val="00E86EA6"/>
    <w:rsid w:val="00E90838"/>
    <w:rsid w:val="00E92C89"/>
    <w:rsid w:val="00E93F63"/>
    <w:rsid w:val="00E96458"/>
    <w:rsid w:val="00E97DE0"/>
    <w:rsid w:val="00EA0945"/>
    <w:rsid w:val="00EA2EBA"/>
    <w:rsid w:val="00EA2F91"/>
    <w:rsid w:val="00EA427B"/>
    <w:rsid w:val="00EA42AE"/>
    <w:rsid w:val="00EA4313"/>
    <w:rsid w:val="00EA61CC"/>
    <w:rsid w:val="00EA61DC"/>
    <w:rsid w:val="00EA6321"/>
    <w:rsid w:val="00EA67D5"/>
    <w:rsid w:val="00EA7737"/>
    <w:rsid w:val="00EB1729"/>
    <w:rsid w:val="00EB38CF"/>
    <w:rsid w:val="00EB3B58"/>
    <w:rsid w:val="00EB616A"/>
    <w:rsid w:val="00EC2EA8"/>
    <w:rsid w:val="00EC6957"/>
    <w:rsid w:val="00EC7703"/>
    <w:rsid w:val="00EC7FE6"/>
    <w:rsid w:val="00ED039D"/>
    <w:rsid w:val="00ED1EE7"/>
    <w:rsid w:val="00ED275C"/>
    <w:rsid w:val="00ED2FA4"/>
    <w:rsid w:val="00ED3A44"/>
    <w:rsid w:val="00ED3F88"/>
    <w:rsid w:val="00ED496C"/>
    <w:rsid w:val="00ED61C6"/>
    <w:rsid w:val="00EE1F19"/>
    <w:rsid w:val="00EE228F"/>
    <w:rsid w:val="00EE788B"/>
    <w:rsid w:val="00EF154E"/>
    <w:rsid w:val="00EF195D"/>
    <w:rsid w:val="00EF1A53"/>
    <w:rsid w:val="00EF401E"/>
    <w:rsid w:val="00EF5B72"/>
    <w:rsid w:val="00F003B1"/>
    <w:rsid w:val="00F0071A"/>
    <w:rsid w:val="00F0287B"/>
    <w:rsid w:val="00F06314"/>
    <w:rsid w:val="00F0663F"/>
    <w:rsid w:val="00F10F01"/>
    <w:rsid w:val="00F111DE"/>
    <w:rsid w:val="00F11C35"/>
    <w:rsid w:val="00F13AA4"/>
    <w:rsid w:val="00F13E63"/>
    <w:rsid w:val="00F16FAC"/>
    <w:rsid w:val="00F2367D"/>
    <w:rsid w:val="00F239B5"/>
    <w:rsid w:val="00F25D7A"/>
    <w:rsid w:val="00F27C86"/>
    <w:rsid w:val="00F30B19"/>
    <w:rsid w:val="00F31325"/>
    <w:rsid w:val="00F32085"/>
    <w:rsid w:val="00F32980"/>
    <w:rsid w:val="00F363AE"/>
    <w:rsid w:val="00F37461"/>
    <w:rsid w:val="00F432D2"/>
    <w:rsid w:val="00F432EE"/>
    <w:rsid w:val="00F4432B"/>
    <w:rsid w:val="00F44999"/>
    <w:rsid w:val="00F47A4C"/>
    <w:rsid w:val="00F50063"/>
    <w:rsid w:val="00F51943"/>
    <w:rsid w:val="00F52014"/>
    <w:rsid w:val="00F544BE"/>
    <w:rsid w:val="00F552F7"/>
    <w:rsid w:val="00F5677E"/>
    <w:rsid w:val="00F57A17"/>
    <w:rsid w:val="00F60F5B"/>
    <w:rsid w:val="00F61AA3"/>
    <w:rsid w:val="00F623FF"/>
    <w:rsid w:val="00F64553"/>
    <w:rsid w:val="00F66D3F"/>
    <w:rsid w:val="00F708B4"/>
    <w:rsid w:val="00F7106F"/>
    <w:rsid w:val="00F72E84"/>
    <w:rsid w:val="00F74205"/>
    <w:rsid w:val="00F757B3"/>
    <w:rsid w:val="00F76370"/>
    <w:rsid w:val="00F76549"/>
    <w:rsid w:val="00F80C94"/>
    <w:rsid w:val="00F80DCD"/>
    <w:rsid w:val="00F91136"/>
    <w:rsid w:val="00F91712"/>
    <w:rsid w:val="00F91726"/>
    <w:rsid w:val="00F923AD"/>
    <w:rsid w:val="00F9541B"/>
    <w:rsid w:val="00F9722D"/>
    <w:rsid w:val="00FA0331"/>
    <w:rsid w:val="00FA045B"/>
    <w:rsid w:val="00FA0FDD"/>
    <w:rsid w:val="00FA1D78"/>
    <w:rsid w:val="00FA43E5"/>
    <w:rsid w:val="00FA58CB"/>
    <w:rsid w:val="00FA68B1"/>
    <w:rsid w:val="00FA77E8"/>
    <w:rsid w:val="00FB0907"/>
    <w:rsid w:val="00FB2095"/>
    <w:rsid w:val="00FB2277"/>
    <w:rsid w:val="00FC19EC"/>
    <w:rsid w:val="00FC30BE"/>
    <w:rsid w:val="00FC4C7B"/>
    <w:rsid w:val="00FC559D"/>
    <w:rsid w:val="00FC5B1D"/>
    <w:rsid w:val="00FC7598"/>
    <w:rsid w:val="00FC7847"/>
    <w:rsid w:val="00FC7FDC"/>
    <w:rsid w:val="00FD0B4E"/>
    <w:rsid w:val="00FD6E2F"/>
    <w:rsid w:val="00FE0FD8"/>
    <w:rsid w:val="00FE13A1"/>
    <w:rsid w:val="00FE6143"/>
    <w:rsid w:val="00FE69BD"/>
    <w:rsid w:val="00FE736A"/>
    <w:rsid w:val="00FE7433"/>
    <w:rsid w:val="00FF0F0C"/>
    <w:rsid w:val="00FF13FD"/>
    <w:rsid w:val="00FF42E9"/>
    <w:rsid w:val="00FF4732"/>
    <w:rsid w:val="00FF7122"/>
    <w:rsid w:val="00FF7709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BFADB50"/>
  <w15:chartTrackingRefBased/>
  <w15:docId w15:val="{83B1591E-DD1F-CC4F-BA88-F780D389E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2980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link w:val="10"/>
    <w:uiPriority w:val="9"/>
    <w:qFormat/>
    <w:rsid w:val="00A31FF1"/>
    <w:pPr>
      <w:widowControl/>
      <w:spacing w:before="100" w:beforeAutospacing="1" w:after="100" w:afterAutospacing="1"/>
      <w:outlineLvl w:val="0"/>
    </w:pPr>
    <w:rPr>
      <w:rFonts w:ascii="新細明體" w:hAnsi="新細明體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B37BC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D6C96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6305C9"/>
    <w:pPr>
      <w:jc w:val="right"/>
    </w:pPr>
  </w:style>
  <w:style w:type="table" w:styleId="a4">
    <w:name w:val="Table Grid"/>
    <w:basedOn w:val="a1"/>
    <w:rsid w:val="00945F2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rsid w:val="00EA2EBA"/>
    <w:pPr>
      <w:ind w:firstLine="425"/>
      <w:jc w:val="both"/>
    </w:pPr>
  </w:style>
  <w:style w:type="character" w:styleId="a6">
    <w:name w:val="Hyperlink"/>
    <w:rsid w:val="004232F0"/>
    <w:rPr>
      <w:color w:val="0000FF"/>
      <w:u w:val="single"/>
    </w:rPr>
  </w:style>
  <w:style w:type="paragraph" w:styleId="a7">
    <w:name w:val="Balloon Text"/>
    <w:basedOn w:val="a"/>
    <w:semiHidden/>
    <w:rsid w:val="000773E4"/>
    <w:rPr>
      <w:rFonts w:ascii="Arial" w:hAnsi="Arial"/>
      <w:sz w:val="18"/>
      <w:szCs w:val="18"/>
    </w:rPr>
  </w:style>
  <w:style w:type="paragraph" w:customStyle="1" w:styleId="Default">
    <w:name w:val="Default"/>
    <w:rsid w:val="003F4281"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BE7BB6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BE7BB6"/>
    <w:rPr>
      <w:kern w:val="2"/>
    </w:rPr>
  </w:style>
  <w:style w:type="paragraph" w:styleId="aa">
    <w:name w:val="footer"/>
    <w:basedOn w:val="a"/>
    <w:link w:val="ab"/>
    <w:uiPriority w:val="99"/>
    <w:unhideWhenUsed/>
    <w:rsid w:val="00BE7BB6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BE7BB6"/>
    <w:rPr>
      <w:kern w:val="2"/>
    </w:rPr>
  </w:style>
  <w:style w:type="character" w:styleId="ac">
    <w:name w:val="Strong"/>
    <w:uiPriority w:val="22"/>
    <w:qFormat/>
    <w:rsid w:val="0083620D"/>
    <w:rPr>
      <w:b/>
      <w:bCs/>
    </w:rPr>
  </w:style>
  <w:style w:type="paragraph" w:styleId="ad">
    <w:name w:val="No Spacing"/>
    <w:uiPriority w:val="1"/>
    <w:qFormat/>
    <w:rsid w:val="0083620D"/>
    <w:pPr>
      <w:widowControl w:val="0"/>
    </w:pPr>
    <w:rPr>
      <w:kern w:val="2"/>
      <w:sz w:val="24"/>
      <w:lang w:val="en-US"/>
    </w:rPr>
  </w:style>
  <w:style w:type="character" w:customStyle="1" w:styleId="10">
    <w:name w:val="標題 1 字元"/>
    <w:link w:val="1"/>
    <w:uiPriority w:val="9"/>
    <w:rsid w:val="00A31FF1"/>
    <w:rPr>
      <w:rFonts w:ascii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link w:val="3"/>
    <w:uiPriority w:val="9"/>
    <w:semiHidden/>
    <w:rsid w:val="001D6C96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e">
    <w:name w:val="Normal Indent"/>
    <w:basedOn w:val="a"/>
    <w:rsid w:val="0084644B"/>
    <w:pPr>
      <w:widowControl/>
      <w:overflowPunct w:val="0"/>
      <w:autoSpaceDE w:val="0"/>
      <w:autoSpaceDN w:val="0"/>
      <w:adjustRightInd w:val="0"/>
      <w:ind w:left="480"/>
      <w:jc w:val="both"/>
      <w:textAlignment w:val="baseline"/>
    </w:pPr>
    <w:rPr>
      <w:rFonts w:eastAsia="細明體"/>
      <w:kern w:val="0"/>
    </w:rPr>
  </w:style>
  <w:style w:type="character" w:customStyle="1" w:styleId="20">
    <w:name w:val="標題 2 字元"/>
    <w:basedOn w:val="a0"/>
    <w:link w:val="2"/>
    <w:uiPriority w:val="9"/>
    <w:rsid w:val="00B37BC5"/>
    <w:rPr>
      <w:rFonts w:asciiTheme="majorHAnsi" w:eastAsiaTheme="majorEastAsia" w:hAnsiTheme="majorHAnsi" w:cstheme="majorBidi"/>
      <w:b/>
      <w:bCs/>
      <w:i/>
      <w:iCs/>
      <w:kern w:val="2"/>
      <w:sz w:val="28"/>
      <w:szCs w:val="28"/>
      <w:lang w:val="en-US"/>
    </w:rPr>
  </w:style>
  <w:style w:type="paragraph" w:styleId="af">
    <w:name w:val="List Paragraph"/>
    <w:basedOn w:val="a"/>
    <w:uiPriority w:val="34"/>
    <w:qFormat/>
    <w:rsid w:val="005D4082"/>
    <w:pPr>
      <w:ind w:leftChars="200" w:left="480"/>
    </w:pPr>
  </w:style>
  <w:style w:type="character" w:customStyle="1" w:styleId="11">
    <w:name w:val="未解析的提及1"/>
    <w:basedOn w:val="a0"/>
    <w:uiPriority w:val="99"/>
    <w:semiHidden/>
    <w:unhideWhenUsed/>
    <w:rsid w:val="00CB4567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950987"/>
    <w:rPr>
      <w:kern w:val="2"/>
      <w:sz w:val="24"/>
      <w:lang w:val="en-US"/>
    </w:rPr>
  </w:style>
  <w:style w:type="character" w:customStyle="1" w:styleId="21">
    <w:name w:val="未解析的提及2"/>
    <w:basedOn w:val="a0"/>
    <w:uiPriority w:val="99"/>
    <w:semiHidden/>
    <w:unhideWhenUsed/>
    <w:rsid w:val="00BA0B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2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eb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eb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199AB1-B3F4-4EB4-9135-BDBA3E97E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8</Words>
  <Characters>1305</Characters>
  <Application>Microsoft Office Word</Application>
  <DocSecurity>0</DocSecurity>
  <Lines>6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C11</cp:lastModifiedBy>
  <cp:revision>10</cp:revision>
  <cp:lastPrinted>2020-08-25T03:21:00Z</cp:lastPrinted>
  <dcterms:created xsi:type="dcterms:W3CDTF">2022-08-09T01:39:00Z</dcterms:created>
  <dcterms:modified xsi:type="dcterms:W3CDTF">2023-10-12T06:14:00Z</dcterms:modified>
</cp:coreProperties>
</file>